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DFF33" w14:textId="77777777" w:rsidR="004A6733" w:rsidRPr="004E3B5A" w:rsidRDefault="003A4C9E" w:rsidP="004A6733">
      <w:pPr>
        <w:pStyle w:val="Heading2"/>
        <w:ind w:hanging="426"/>
        <w:rPr>
          <w:b/>
          <w:i w:val="0"/>
        </w:rPr>
      </w:pPr>
      <w:r w:rsidRPr="004E3B5A">
        <w:rPr>
          <w:b/>
          <w:i w:val="0"/>
          <w:noProof/>
        </w:rPr>
        <w:drawing>
          <wp:inline distT="0" distB="0" distL="0" distR="0" wp14:anchorId="5C6E45CF" wp14:editId="0D79004D">
            <wp:extent cx="1009650" cy="609600"/>
            <wp:effectExtent l="0" t="0" r="0" b="0"/>
            <wp:docPr id="1" name="Picture 1" descr="New Logo Common Go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 Logo Common Goo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A6733" w:rsidRPr="004E3B5A">
        <w:rPr>
          <w:b/>
          <w:i w:val="0"/>
        </w:rPr>
        <w:t xml:space="preserve">                  </w:t>
      </w:r>
      <w:r w:rsidR="004A6733" w:rsidRPr="004E3B5A">
        <w:rPr>
          <w:b/>
          <w:i w:val="0"/>
          <w:sz w:val="28"/>
        </w:rPr>
        <w:t>GLASGOW CALEDONIAN UNIVERSITY</w:t>
      </w:r>
    </w:p>
    <w:p w14:paraId="69341F6B" w14:textId="77777777" w:rsidR="004A6733" w:rsidRPr="004E3B5A" w:rsidRDefault="004A6733" w:rsidP="004A6733">
      <w:pPr>
        <w:pStyle w:val="Heading2"/>
        <w:jc w:val="center"/>
        <w:rPr>
          <w:b/>
          <w:i w:val="0"/>
          <w:sz w:val="28"/>
        </w:rPr>
      </w:pPr>
      <w:r w:rsidRPr="004E3B5A">
        <w:rPr>
          <w:b/>
          <w:i w:val="0"/>
          <w:sz w:val="28"/>
        </w:rPr>
        <w:t>CARER/NURSERY FORM</w:t>
      </w:r>
    </w:p>
    <w:p w14:paraId="0FA62830" w14:textId="77777777" w:rsidR="004A6733" w:rsidRPr="004E3B5A" w:rsidRDefault="004A6733" w:rsidP="004A6733">
      <w:pPr>
        <w:pStyle w:val="Heading2"/>
        <w:rPr>
          <w:b/>
          <w:i w:val="0"/>
        </w:rPr>
      </w:pPr>
    </w:p>
    <w:p w14:paraId="74606485" w14:textId="77777777" w:rsidR="00382BDC" w:rsidRPr="0043158E" w:rsidRDefault="009A25FE" w:rsidP="00C37A58">
      <w:pPr>
        <w:jc w:val="center"/>
        <w:rPr>
          <w:sz w:val="28"/>
          <w:szCs w:val="22"/>
        </w:rPr>
      </w:pPr>
      <w:r w:rsidRPr="0043158E">
        <w:rPr>
          <w:sz w:val="28"/>
          <w:szCs w:val="22"/>
        </w:rPr>
        <w:t xml:space="preserve">This form is only valid if submitted as part of the completed </w:t>
      </w:r>
      <w:r w:rsidR="00893059" w:rsidRPr="0043158E">
        <w:rPr>
          <w:sz w:val="28"/>
          <w:szCs w:val="22"/>
        </w:rPr>
        <w:t>Discretionary Fund</w:t>
      </w:r>
      <w:r w:rsidRPr="0043158E">
        <w:rPr>
          <w:sz w:val="28"/>
          <w:szCs w:val="22"/>
        </w:rPr>
        <w:t xml:space="preserve"> Form</w:t>
      </w:r>
    </w:p>
    <w:p w14:paraId="30FD2D2A" w14:textId="05AA20C3" w:rsidR="003B5700" w:rsidRDefault="007836DD" w:rsidP="004E3B5A">
      <w:pPr>
        <w:jc w:val="center"/>
        <w:rPr>
          <w:b/>
          <w:sz w:val="32"/>
        </w:rPr>
      </w:pPr>
      <w:r w:rsidRPr="0043158E">
        <w:rPr>
          <w:b/>
          <w:sz w:val="32"/>
        </w:rPr>
        <w:t xml:space="preserve">Academic Year </w:t>
      </w:r>
      <w:r w:rsidR="004A6733" w:rsidRPr="0043158E">
        <w:rPr>
          <w:b/>
          <w:sz w:val="32"/>
        </w:rPr>
        <w:t>202</w:t>
      </w:r>
      <w:r w:rsidR="00DE5DC9">
        <w:rPr>
          <w:b/>
          <w:sz w:val="32"/>
        </w:rPr>
        <w:t>3</w:t>
      </w:r>
      <w:r w:rsidR="004E3B5A" w:rsidRPr="0043158E">
        <w:rPr>
          <w:b/>
          <w:sz w:val="32"/>
        </w:rPr>
        <w:t>-2</w:t>
      </w:r>
      <w:r w:rsidR="00DE5DC9">
        <w:rPr>
          <w:b/>
          <w:sz w:val="32"/>
        </w:rPr>
        <w:t>4</w:t>
      </w:r>
    </w:p>
    <w:p w14:paraId="7BBA7EFE" w14:textId="77777777" w:rsidR="00457DA4" w:rsidRPr="0043158E" w:rsidRDefault="00457DA4" w:rsidP="004E3B5A">
      <w:pPr>
        <w:jc w:val="center"/>
        <w:rPr>
          <w:b/>
          <w:sz w:val="32"/>
        </w:rPr>
      </w:pPr>
    </w:p>
    <w:tbl>
      <w:tblPr>
        <w:tblStyle w:val="TableGrid"/>
        <w:tblW w:w="10504" w:type="dxa"/>
        <w:tblInd w:w="-572" w:type="dxa"/>
        <w:shd w:val="clear" w:color="auto" w:fill="CC66FF"/>
        <w:tblLook w:val="04A0" w:firstRow="1" w:lastRow="0" w:firstColumn="1" w:lastColumn="0" w:noHBand="0" w:noVBand="1"/>
      </w:tblPr>
      <w:tblGrid>
        <w:gridCol w:w="10504"/>
      </w:tblGrid>
      <w:tr w:rsidR="00457DA4" w14:paraId="00083C52" w14:textId="77777777" w:rsidTr="00457DA4">
        <w:trPr>
          <w:trHeight w:val="653"/>
        </w:trPr>
        <w:tc>
          <w:tcPr>
            <w:tcW w:w="10504" w:type="dxa"/>
            <w:shd w:val="clear" w:color="auto" w:fill="E6D5F3"/>
          </w:tcPr>
          <w:p w14:paraId="3CA6D534" w14:textId="04839E73" w:rsidR="00457DA4" w:rsidRPr="0043158E" w:rsidRDefault="00457DA4" w:rsidP="00457DA4">
            <w:pPr>
              <w:ind w:left="-567"/>
              <w:rPr>
                <w:b/>
                <w:sz w:val="22"/>
                <w:szCs w:val="22"/>
                <w:u w:val="single"/>
              </w:rPr>
            </w:pPr>
            <w:r w:rsidRPr="0043158E">
              <w:rPr>
                <w:b/>
                <w:sz w:val="22"/>
                <w:szCs w:val="22"/>
                <w:u w:val="single"/>
              </w:rPr>
              <w:t xml:space="preserve">Part </w:t>
            </w:r>
            <w:r>
              <w:rPr>
                <w:b/>
                <w:sz w:val="22"/>
                <w:szCs w:val="22"/>
                <w:u w:val="single"/>
              </w:rPr>
              <w:t xml:space="preserve">Part </w:t>
            </w:r>
            <w:r w:rsidR="00DE5DC9" w:rsidRPr="0043158E">
              <w:rPr>
                <w:b/>
                <w:sz w:val="22"/>
                <w:szCs w:val="22"/>
                <w:u w:val="single"/>
              </w:rPr>
              <w:t>A</w:t>
            </w:r>
            <w:r w:rsidR="00DE5DC9" w:rsidRPr="0043158E">
              <w:rPr>
                <w:b/>
                <w:sz w:val="22"/>
                <w:szCs w:val="22"/>
              </w:rPr>
              <w:t xml:space="preserve"> - MUST</w:t>
            </w:r>
            <w:r w:rsidRPr="0043158E">
              <w:rPr>
                <w:b/>
                <w:sz w:val="22"/>
                <w:szCs w:val="22"/>
              </w:rPr>
              <w:t xml:space="preserve"> BE COMPLETED BY CARER/NURSERY</w:t>
            </w:r>
          </w:p>
          <w:p w14:paraId="674DFA57" w14:textId="77777777" w:rsidR="00457DA4" w:rsidRPr="0043158E" w:rsidRDefault="00457DA4" w:rsidP="00457DA4">
            <w:pPr>
              <w:ind w:left="-567"/>
              <w:rPr>
                <w:b/>
                <w:color w:val="000000"/>
                <w:sz w:val="20"/>
                <w:u w:val="single"/>
              </w:rPr>
            </w:pPr>
            <w:r w:rsidRPr="0043158E">
              <w:rPr>
                <w:b/>
                <w:color w:val="000000"/>
                <w:sz w:val="20"/>
                <w:u w:val="single"/>
              </w:rPr>
              <w:t>COM</w:t>
            </w:r>
            <w:r>
              <w:rPr>
                <w:b/>
                <w:color w:val="000000"/>
                <w:sz w:val="20"/>
                <w:u w:val="single"/>
              </w:rPr>
              <w:t xml:space="preserve">COMPLETION </w:t>
            </w:r>
            <w:r w:rsidRPr="0043158E">
              <w:rPr>
                <w:b/>
                <w:color w:val="000000"/>
                <w:sz w:val="20"/>
                <w:u w:val="single"/>
              </w:rPr>
              <w:t>OF THIS SECTION BY THE STUDENT WILL RENDER THE APPLICATION INVALID</w:t>
            </w:r>
          </w:p>
          <w:p w14:paraId="3589BC44" w14:textId="77777777" w:rsidR="00457DA4" w:rsidRDefault="00457DA4" w:rsidP="00457DA4">
            <w:pPr>
              <w:pStyle w:val="Heading1"/>
              <w:ind w:left="-567"/>
              <w:rPr>
                <w:b w:val="0"/>
                <w:spacing w:val="-1"/>
                <w:szCs w:val="24"/>
              </w:rPr>
            </w:pPr>
          </w:p>
        </w:tc>
      </w:tr>
    </w:tbl>
    <w:p w14:paraId="56FED16E" w14:textId="77777777" w:rsidR="00E154BB" w:rsidRPr="004E3B5A" w:rsidRDefault="00E154BB" w:rsidP="00C37A58">
      <w:pPr>
        <w:ind w:left="-567"/>
        <w:rPr>
          <w:b/>
          <w:sz w:val="22"/>
          <w:szCs w:val="22"/>
          <w:u w:val="single"/>
        </w:rPr>
      </w:pPr>
    </w:p>
    <w:p w14:paraId="08B55949" w14:textId="77777777" w:rsidR="00652507" w:rsidRPr="004E3B5A" w:rsidRDefault="00652507">
      <w:pPr>
        <w:rPr>
          <w:b/>
          <w:i/>
          <w:sz w:val="22"/>
          <w:szCs w:val="22"/>
        </w:rPr>
      </w:pPr>
    </w:p>
    <w:p w14:paraId="302EEAFC" w14:textId="77777777" w:rsidR="00956C6D" w:rsidRPr="004E3B5A" w:rsidRDefault="00956C6D" w:rsidP="00C37A58">
      <w:pPr>
        <w:ind w:left="-567"/>
        <w:rPr>
          <w:b/>
          <w:i/>
          <w:sz w:val="20"/>
        </w:rPr>
      </w:pPr>
      <w:r w:rsidRPr="0043158E">
        <w:rPr>
          <w:b/>
          <w:sz w:val="22"/>
        </w:rPr>
        <w:t>Name &amp; Address of Carer/Nursery</w:t>
      </w:r>
      <w:r w:rsidRPr="0043158E">
        <w:rPr>
          <w:b/>
          <w:i/>
          <w:sz w:val="22"/>
        </w:rPr>
        <w:t xml:space="preserve">   </w:t>
      </w:r>
      <w:r w:rsidRPr="004E3B5A">
        <w:rPr>
          <w:b/>
          <w:i/>
          <w:sz w:val="20"/>
        </w:rPr>
        <w:t>___________________________________________</w:t>
      </w:r>
      <w:r w:rsidR="00710F13" w:rsidRPr="004E3B5A">
        <w:rPr>
          <w:b/>
          <w:i/>
          <w:sz w:val="20"/>
        </w:rPr>
        <w:t>________</w:t>
      </w:r>
      <w:r w:rsidR="00C37A58" w:rsidRPr="004E3B5A">
        <w:rPr>
          <w:b/>
          <w:i/>
          <w:sz w:val="20"/>
        </w:rPr>
        <w:t>_______</w:t>
      </w:r>
    </w:p>
    <w:p w14:paraId="12F9987F" w14:textId="77777777" w:rsidR="00956C6D" w:rsidRPr="004E3B5A" w:rsidRDefault="00956C6D" w:rsidP="00C37A58">
      <w:pPr>
        <w:ind w:left="-567"/>
        <w:rPr>
          <w:b/>
          <w:i/>
          <w:sz w:val="20"/>
        </w:rPr>
      </w:pPr>
    </w:p>
    <w:p w14:paraId="0C5BF68A" w14:textId="77777777" w:rsidR="00956C6D" w:rsidRPr="004E3B5A" w:rsidRDefault="00956C6D" w:rsidP="00C37A58">
      <w:pPr>
        <w:ind w:left="-567"/>
        <w:rPr>
          <w:b/>
          <w:i/>
          <w:sz w:val="20"/>
        </w:rPr>
      </w:pPr>
      <w:r w:rsidRPr="004E3B5A">
        <w:rPr>
          <w:b/>
          <w:i/>
          <w:sz w:val="20"/>
        </w:rPr>
        <w:t>__________________________________</w:t>
      </w:r>
      <w:r w:rsidR="0019394A" w:rsidRPr="004E3B5A">
        <w:rPr>
          <w:b/>
          <w:i/>
          <w:sz w:val="20"/>
        </w:rPr>
        <w:t>_______</w:t>
      </w:r>
      <w:r w:rsidRPr="004E3B5A">
        <w:rPr>
          <w:b/>
          <w:i/>
          <w:sz w:val="20"/>
        </w:rPr>
        <w:t>_________</w:t>
      </w:r>
      <w:r w:rsidR="0019394A" w:rsidRPr="004E3B5A">
        <w:rPr>
          <w:b/>
          <w:i/>
          <w:sz w:val="20"/>
        </w:rPr>
        <w:t>__________________</w:t>
      </w:r>
      <w:r w:rsidR="00710F13" w:rsidRPr="004E3B5A">
        <w:rPr>
          <w:b/>
          <w:i/>
          <w:sz w:val="20"/>
        </w:rPr>
        <w:t>_____________</w:t>
      </w:r>
      <w:r w:rsidR="009701AC" w:rsidRPr="004E3B5A">
        <w:rPr>
          <w:b/>
          <w:i/>
          <w:sz w:val="20"/>
        </w:rPr>
        <w:t>______</w:t>
      </w:r>
    </w:p>
    <w:p w14:paraId="3F0DBAAA" w14:textId="77777777" w:rsidR="0067112F" w:rsidRPr="004E3B5A" w:rsidRDefault="0067112F" w:rsidP="00C37A58">
      <w:pPr>
        <w:ind w:left="-567"/>
        <w:rPr>
          <w:b/>
          <w:i/>
          <w:sz w:val="20"/>
        </w:rPr>
      </w:pPr>
    </w:p>
    <w:p w14:paraId="222D8CB3" w14:textId="77777777" w:rsidR="003577AB" w:rsidRDefault="00710F13" w:rsidP="003577AB">
      <w:pPr>
        <w:ind w:left="-567"/>
        <w:rPr>
          <w:b/>
          <w:i/>
          <w:sz w:val="22"/>
          <w:szCs w:val="22"/>
        </w:rPr>
      </w:pPr>
      <w:r w:rsidRPr="004E3B5A">
        <w:rPr>
          <w:b/>
          <w:sz w:val="22"/>
          <w:szCs w:val="22"/>
        </w:rPr>
        <w:t>Name of Manager</w:t>
      </w:r>
      <w:r w:rsidR="004A6733" w:rsidRPr="004E3B5A">
        <w:rPr>
          <w:b/>
          <w:i/>
          <w:sz w:val="22"/>
          <w:szCs w:val="22"/>
        </w:rPr>
        <w:t xml:space="preserve">     </w:t>
      </w:r>
      <w:r w:rsidR="0067112F" w:rsidRPr="004E3B5A">
        <w:rPr>
          <w:b/>
          <w:i/>
          <w:sz w:val="22"/>
          <w:szCs w:val="22"/>
        </w:rPr>
        <w:t>___________________________</w:t>
      </w:r>
      <w:r w:rsidR="00C37A58" w:rsidRPr="004E3B5A">
        <w:rPr>
          <w:b/>
          <w:i/>
          <w:sz w:val="22"/>
          <w:szCs w:val="22"/>
        </w:rPr>
        <w:t>_____</w:t>
      </w:r>
      <w:r w:rsidR="0067112F" w:rsidRPr="004E3B5A">
        <w:rPr>
          <w:b/>
          <w:sz w:val="22"/>
          <w:szCs w:val="22"/>
        </w:rPr>
        <w:t xml:space="preserve">Tel </w:t>
      </w:r>
      <w:r w:rsidR="009701AC" w:rsidRPr="004E3B5A">
        <w:rPr>
          <w:b/>
          <w:sz w:val="22"/>
          <w:szCs w:val="22"/>
        </w:rPr>
        <w:t>N</w:t>
      </w:r>
      <w:r w:rsidR="0067112F" w:rsidRPr="004E3B5A">
        <w:rPr>
          <w:b/>
          <w:sz w:val="22"/>
          <w:szCs w:val="22"/>
        </w:rPr>
        <w:t>o</w:t>
      </w:r>
      <w:r w:rsidR="009701AC" w:rsidRPr="004E3B5A">
        <w:rPr>
          <w:b/>
          <w:sz w:val="22"/>
          <w:szCs w:val="22"/>
        </w:rPr>
        <w:softHyphen/>
      </w:r>
      <w:r w:rsidR="009701AC" w:rsidRPr="004E3B5A">
        <w:rPr>
          <w:b/>
          <w:sz w:val="22"/>
          <w:szCs w:val="22"/>
        </w:rPr>
        <w:softHyphen/>
      </w:r>
      <w:r w:rsidR="009701AC" w:rsidRPr="004E3B5A">
        <w:rPr>
          <w:b/>
          <w:sz w:val="22"/>
          <w:szCs w:val="22"/>
        </w:rPr>
        <w:softHyphen/>
      </w:r>
      <w:r w:rsidR="0043158E" w:rsidRPr="004E3B5A">
        <w:rPr>
          <w:b/>
          <w:i/>
          <w:sz w:val="22"/>
          <w:szCs w:val="22"/>
        </w:rPr>
        <w:t>______________________________</w:t>
      </w:r>
    </w:p>
    <w:p w14:paraId="41CAAA98" w14:textId="77777777" w:rsidR="003577AB" w:rsidRDefault="003577AB" w:rsidP="003577AB">
      <w:pPr>
        <w:ind w:left="-567"/>
        <w:rPr>
          <w:noProof/>
        </w:rPr>
      </w:pPr>
    </w:p>
    <w:p w14:paraId="0377A89B" w14:textId="487B6B28" w:rsidR="00BB6D15" w:rsidRPr="00B56114" w:rsidRDefault="008D680F" w:rsidP="003577AB">
      <w:pPr>
        <w:ind w:left="-567"/>
        <w:rPr>
          <w:b/>
          <w:i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60D453D" wp14:editId="762628FF">
                <wp:simplePos x="0" y="0"/>
                <wp:positionH relativeFrom="column">
                  <wp:posOffset>4185285</wp:posOffset>
                </wp:positionH>
                <wp:positionV relativeFrom="paragraph">
                  <wp:posOffset>137160</wp:posOffset>
                </wp:positionV>
                <wp:extent cx="438150" cy="280670"/>
                <wp:effectExtent l="0" t="0" r="19050" b="1016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150" cy="280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1C946" w14:textId="0C9C0F7D" w:rsidR="0043158E" w:rsidRDefault="0043158E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60D45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9.55pt;margin-top:10.8pt;width:34.5pt;height:22.1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" strokecolor="white">
                <v:textbox style="mso-fit-shape-to-text:t">
                  <w:txbxContent>
                    <w:p w14:paraId="26C1C946" w14:textId="0C9C0F7D" w:rsidR="0043158E" w:rsidRDefault="0043158E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0FFB7F2" wp14:editId="5D409BC0">
                <wp:simplePos x="0" y="0"/>
                <wp:positionH relativeFrom="column">
                  <wp:posOffset>2937510</wp:posOffset>
                </wp:positionH>
                <wp:positionV relativeFrom="paragraph">
                  <wp:posOffset>137160</wp:posOffset>
                </wp:positionV>
                <wp:extent cx="476250" cy="252095"/>
                <wp:effectExtent l="0" t="0" r="19050" b="1460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252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2A95B7" w14:textId="64D018AB" w:rsidR="0043158E" w:rsidRDefault="0043158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FFB7F2" id="_x0000_s1027" type="#_x0000_t202" style="position:absolute;left:0;text-align:left;margin-left:231.3pt;margin-top:10.8pt;width:37.5pt;height:19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" strokecolor="white">
                <v:textbox>
                  <w:txbxContent>
                    <w:p w14:paraId="5D2A95B7" w14:textId="64D018AB" w:rsidR="0043158E" w:rsidRDefault="0043158E"/>
                  </w:txbxContent>
                </v:textbox>
                <w10:wrap type="square"/>
              </v:shape>
            </w:pict>
          </mc:Fallback>
        </mc:AlternateContent>
      </w:r>
      <w:r w:rsidR="00DA11E6" w:rsidRPr="004E3B5A">
        <w:rPr>
          <w:b/>
          <w:sz w:val="22"/>
          <w:szCs w:val="22"/>
        </w:rPr>
        <w:t>Regist</w:t>
      </w:r>
      <w:r w:rsidR="0061449E" w:rsidRPr="004E3B5A">
        <w:rPr>
          <w:b/>
          <w:sz w:val="22"/>
          <w:szCs w:val="22"/>
        </w:rPr>
        <w:t>ration No.___________________</w:t>
      </w:r>
      <w:r w:rsidR="00C37A58" w:rsidRPr="004E3B5A">
        <w:rPr>
          <w:b/>
          <w:sz w:val="22"/>
          <w:szCs w:val="22"/>
        </w:rPr>
        <w:t>_____</w:t>
      </w:r>
    </w:p>
    <w:p w14:paraId="208BF44A" w14:textId="77777777" w:rsidR="004E3B5A" w:rsidRDefault="004E3B5A" w:rsidP="004A6733">
      <w:pPr>
        <w:ind w:left="-567"/>
        <w:rPr>
          <w:b/>
          <w:i/>
          <w:sz w:val="20"/>
        </w:rPr>
      </w:pPr>
    </w:p>
    <w:p w14:paraId="34277447" w14:textId="77777777" w:rsidR="004A6733" w:rsidRDefault="009701AC" w:rsidP="004A6733">
      <w:pPr>
        <w:ind w:left="-567"/>
        <w:rPr>
          <w:b/>
          <w:sz w:val="22"/>
        </w:rPr>
      </w:pPr>
      <w:r w:rsidRPr="004E3B5A">
        <w:rPr>
          <w:b/>
          <w:sz w:val="22"/>
        </w:rPr>
        <w:t>Please provide a copy of your registration certificate.</w:t>
      </w:r>
    </w:p>
    <w:p w14:paraId="68A4A6E0" w14:textId="77777777" w:rsidR="004E3B5A" w:rsidRPr="004E3B5A" w:rsidRDefault="004E3B5A" w:rsidP="004A6733">
      <w:pPr>
        <w:ind w:left="-567"/>
        <w:rPr>
          <w:b/>
          <w:sz w:val="22"/>
        </w:rPr>
      </w:pPr>
    </w:p>
    <w:p w14:paraId="738B036A" w14:textId="77777777" w:rsidR="00956C6D" w:rsidRPr="004E3B5A" w:rsidRDefault="00956C6D" w:rsidP="00C37A58">
      <w:pPr>
        <w:ind w:left="-567"/>
        <w:rPr>
          <w:b/>
          <w:i/>
          <w:sz w:val="22"/>
          <w:szCs w:val="22"/>
        </w:rPr>
      </w:pPr>
    </w:p>
    <w:p w14:paraId="370EE1F5" w14:textId="77777777" w:rsidR="002B557B" w:rsidRPr="004E3B5A" w:rsidRDefault="00956C6D" w:rsidP="00C37A58">
      <w:pPr>
        <w:ind w:left="-567" w:right="-419"/>
        <w:rPr>
          <w:i/>
          <w:sz w:val="22"/>
          <w:szCs w:val="22"/>
        </w:rPr>
      </w:pPr>
      <w:r w:rsidRPr="004E3B5A">
        <w:rPr>
          <w:i/>
          <w:sz w:val="22"/>
          <w:szCs w:val="22"/>
        </w:rPr>
        <w:t>Child</w:t>
      </w:r>
      <w:r w:rsidR="0067112F" w:rsidRPr="004E3B5A">
        <w:rPr>
          <w:i/>
          <w:sz w:val="22"/>
          <w:szCs w:val="22"/>
        </w:rPr>
        <w:t>’s Name</w:t>
      </w:r>
      <w:r w:rsidR="002B557B" w:rsidRPr="004E3B5A">
        <w:rPr>
          <w:i/>
          <w:sz w:val="22"/>
          <w:szCs w:val="22"/>
        </w:rPr>
        <w:t>____________________________</w:t>
      </w:r>
      <w:r w:rsidR="0067112F" w:rsidRPr="004E3B5A">
        <w:rPr>
          <w:i/>
          <w:sz w:val="22"/>
          <w:szCs w:val="22"/>
        </w:rPr>
        <w:t>___________</w:t>
      </w:r>
      <w:r w:rsidR="009701AC" w:rsidRPr="004E3B5A">
        <w:rPr>
          <w:i/>
          <w:sz w:val="22"/>
          <w:szCs w:val="22"/>
        </w:rPr>
        <w:softHyphen/>
        <w:t xml:space="preserve">____        </w:t>
      </w:r>
      <w:r w:rsidR="0067112F" w:rsidRPr="004E3B5A">
        <w:rPr>
          <w:i/>
          <w:sz w:val="22"/>
          <w:szCs w:val="22"/>
        </w:rPr>
        <w:t>Age__________________________</w:t>
      </w:r>
    </w:p>
    <w:p w14:paraId="50FF55EF" w14:textId="77777777" w:rsidR="0067112F" w:rsidRPr="004E3B5A" w:rsidRDefault="0067112F" w:rsidP="00C37A58">
      <w:pPr>
        <w:ind w:left="-567"/>
        <w:rPr>
          <w:i/>
          <w:sz w:val="22"/>
          <w:szCs w:val="22"/>
        </w:rPr>
      </w:pPr>
    </w:p>
    <w:p w14:paraId="6E909B2C" w14:textId="77777777" w:rsidR="0067112F" w:rsidRPr="004E3B5A" w:rsidRDefault="0067112F" w:rsidP="00C37A58">
      <w:pPr>
        <w:ind w:left="-567"/>
        <w:rPr>
          <w:i/>
          <w:sz w:val="22"/>
          <w:szCs w:val="22"/>
        </w:rPr>
      </w:pPr>
      <w:r w:rsidRPr="004E3B5A">
        <w:rPr>
          <w:i/>
          <w:sz w:val="22"/>
          <w:szCs w:val="22"/>
        </w:rPr>
        <w:t>Child’s Name________</w:t>
      </w:r>
      <w:r w:rsidR="00C37A58" w:rsidRPr="004E3B5A">
        <w:rPr>
          <w:i/>
          <w:sz w:val="22"/>
          <w:szCs w:val="22"/>
        </w:rPr>
        <w:t xml:space="preserve">___________________________________        </w:t>
      </w:r>
      <w:r w:rsidRPr="004E3B5A">
        <w:rPr>
          <w:i/>
          <w:sz w:val="22"/>
          <w:szCs w:val="22"/>
        </w:rPr>
        <w:t>Age__________________________</w:t>
      </w:r>
    </w:p>
    <w:p w14:paraId="3C9DCFA9" w14:textId="77777777" w:rsidR="001E7333" w:rsidRPr="004E3B5A" w:rsidRDefault="001E7333" w:rsidP="00C37A58">
      <w:pPr>
        <w:ind w:left="-567"/>
        <w:rPr>
          <w:i/>
          <w:sz w:val="22"/>
          <w:szCs w:val="22"/>
        </w:rPr>
      </w:pPr>
    </w:p>
    <w:p w14:paraId="0D3456CC" w14:textId="77777777" w:rsidR="0067112F" w:rsidRPr="004E3B5A" w:rsidRDefault="006C35CF" w:rsidP="00C37A58">
      <w:pPr>
        <w:ind w:left="-567"/>
        <w:rPr>
          <w:i/>
          <w:sz w:val="22"/>
          <w:szCs w:val="22"/>
        </w:rPr>
      </w:pPr>
      <w:r w:rsidRPr="004E3B5A">
        <w:rPr>
          <w:i/>
          <w:sz w:val="22"/>
          <w:szCs w:val="22"/>
        </w:rPr>
        <w:t>Start date of childcare</w:t>
      </w:r>
      <w:r w:rsidR="00C37A58" w:rsidRPr="004E3B5A">
        <w:rPr>
          <w:i/>
          <w:sz w:val="22"/>
          <w:szCs w:val="22"/>
        </w:rPr>
        <w:t xml:space="preserve">   </w:t>
      </w:r>
      <w:r w:rsidR="0067112F" w:rsidRPr="004E3B5A">
        <w:rPr>
          <w:i/>
          <w:sz w:val="22"/>
          <w:szCs w:val="22"/>
        </w:rPr>
        <w:t>___________________</w:t>
      </w:r>
      <w:r w:rsidR="00107F07" w:rsidRPr="004E3B5A">
        <w:rPr>
          <w:i/>
          <w:sz w:val="22"/>
          <w:szCs w:val="22"/>
        </w:rPr>
        <w:t xml:space="preserve"> for this academic </w:t>
      </w:r>
      <w:r w:rsidR="00893059" w:rsidRPr="004E3B5A">
        <w:rPr>
          <w:i/>
          <w:sz w:val="22"/>
          <w:szCs w:val="22"/>
        </w:rPr>
        <w:t>trimester</w:t>
      </w:r>
    </w:p>
    <w:p w14:paraId="2BF27FC4" w14:textId="77777777" w:rsidR="0067112F" w:rsidRPr="004E3B5A" w:rsidRDefault="0067112F">
      <w:pPr>
        <w:rPr>
          <w:i/>
          <w:sz w:val="22"/>
          <w:szCs w:val="22"/>
        </w:rPr>
      </w:pPr>
    </w:p>
    <w:tbl>
      <w:tblPr>
        <w:tblW w:w="10436" w:type="dxa"/>
        <w:tblInd w:w="-5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47"/>
        <w:gridCol w:w="2268"/>
        <w:gridCol w:w="1134"/>
        <w:gridCol w:w="1559"/>
        <w:gridCol w:w="2410"/>
        <w:gridCol w:w="1418"/>
      </w:tblGrid>
      <w:tr w:rsidR="009D3D77" w:rsidRPr="0043158E" w14:paraId="2850CFA2" w14:textId="77777777" w:rsidTr="00F028BE">
        <w:tc>
          <w:tcPr>
            <w:tcW w:w="1647" w:type="dxa"/>
          </w:tcPr>
          <w:p w14:paraId="111C49C3" w14:textId="77777777" w:rsidR="009D3D77" w:rsidRPr="0043158E" w:rsidRDefault="006C35CF">
            <w:pPr>
              <w:rPr>
                <w:b/>
                <w:sz w:val="22"/>
                <w:szCs w:val="22"/>
              </w:rPr>
            </w:pPr>
            <w:r w:rsidRPr="0043158E">
              <w:rPr>
                <w:b/>
                <w:sz w:val="22"/>
                <w:szCs w:val="22"/>
              </w:rPr>
              <w:t>Child’s Name</w:t>
            </w:r>
          </w:p>
        </w:tc>
        <w:tc>
          <w:tcPr>
            <w:tcW w:w="2268" w:type="dxa"/>
          </w:tcPr>
          <w:p w14:paraId="0546833A" w14:textId="77777777" w:rsidR="009D3D77" w:rsidRPr="0043158E" w:rsidRDefault="009D3D77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14:paraId="7D25032F" w14:textId="77777777" w:rsidR="009D3D77" w:rsidRPr="0043158E" w:rsidRDefault="009D3D77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14:paraId="0FF82E58" w14:textId="77777777" w:rsidR="009D3D77" w:rsidRPr="0043158E" w:rsidRDefault="006C35CF">
            <w:pPr>
              <w:rPr>
                <w:b/>
                <w:sz w:val="22"/>
                <w:szCs w:val="22"/>
              </w:rPr>
            </w:pPr>
            <w:r w:rsidRPr="0043158E">
              <w:rPr>
                <w:b/>
                <w:sz w:val="22"/>
                <w:szCs w:val="22"/>
              </w:rPr>
              <w:t>Child’s Name</w:t>
            </w:r>
          </w:p>
        </w:tc>
        <w:tc>
          <w:tcPr>
            <w:tcW w:w="2410" w:type="dxa"/>
          </w:tcPr>
          <w:p w14:paraId="3F169AA5" w14:textId="77777777" w:rsidR="009D3D77" w:rsidRPr="0043158E" w:rsidRDefault="009D3D77" w:rsidP="006C12FE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61377A04" w14:textId="77777777" w:rsidR="009D3D77" w:rsidRPr="0043158E" w:rsidRDefault="009D3D77" w:rsidP="006C12FE">
            <w:pPr>
              <w:rPr>
                <w:sz w:val="22"/>
                <w:szCs w:val="22"/>
              </w:rPr>
            </w:pPr>
          </w:p>
        </w:tc>
      </w:tr>
      <w:tr w:rsidR="006C35CF" w:rsidRPr="0043158E" w14:paraId="3465B8F3" w14:textId="77777777" w:rsidTr="00F028BE">
        <w:tc>
          <w:tcPr>
            <w:tcW w:w="1647" w:type="dxa"/>
          </w:tcPr>
          <w:p w14:paraId="3F3A4E12" w14:textId="77777777" w:rsidR="006C35CF" w:rsidRPr="0043158E" w:rsidRDefault="006C35CF">
            <w:pPr>
              <w:rPr>
                <w:b/>
                <w:sz w:val="22"/>
                <w:szCs w:val="22"/>
              </w:rPr>
            </w:pPr>
          </w:p>
        </w:tc>
        <w:tc>
          <w:tcPr>
            <w:tcW w:w="2268" w:type="dxa"/>
          </w:tcPr>
          <w:p w14:paraId="3AD1E8AC" w14:textId="77777777" w:rsidR="006C35CF" w:rsidRPr="0043158E" w:rsidRDefault="006C35CF">
            <w:pPr>
              <w:rPr>
                <w:sz w:val="22"/>
                <w:szCs w:val="22"/>
              </w:rPr>
            </w:pPr>
            <w:r w:rsidRPr="0043158E">
              <w:rPr>
                <w:sz w:val="22"/>
                <w:szCs w:val="22"/>
              </w:rPr>
              <w:t>Time (from – to)</w:t>
            </w:r>
          </w:p>
        </w:tc>
        <w:tc>
          <w:tcPr>
            <w:tcW w:w="1134" w:type="dxa"/>
          </w:tcPr>
          <w:p w14:paraId="21D7EA0D" w14:textId="77777777" w:rsidR="006C35CF" w:rsidRPr="0043158E" w:rsidRDefault="006C35CF">
            <w:pPr>
              <w:rPr>
                <w:sz w:val="22"/>
                <w:szCs w:val="22"/>
              </w:rPr>
            </w:pPr>
            <w:r w:rsidRPr="0043158E">
              <w:rPr>
                <w:sz w:val="22"/>
                <w:szCs w:val="22"/>
              </w:rPr>
              <w:t>No. Hours</w:t>
            </w:r>
          </w:p>
        </w:tc>
        <w:tc>
          <w:tcPr>
            <w:tcW w:w="1559" w:type="dxa"/>
          </w:tcPr>
          <w:p w14:paraId="733AA6D9" w14:textId="77777777" w:rsidR="006C35CF" w:rsidRPr="0043158E" w:rsidRDefault="006C35CF">
            <w:pPr>
              <w:rPr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2C1FC087" w14:textId="77777777" w:rsidR="006C35CF" w:rsidRPr="0043158E" w:rsidRDefault="006C35CF" w:rsidP="00576A92">
            <w:pPr>
              <w:rPr>
                <w:sz w:val="22"/>
                <w:szCs w:val="22"/>
              </w:rPr>
            </w:pPr>
            <w:r w:rsidRPr="0043158E">
              <w:rPr>
                <w:sz w:val="22"/>
                <w:szCs w:val="22"/>
              </w:rPr>
              <w:t>Time (from – to)</w:t>
            </w:r>
          </w:p>
        </w:tc>
        <w:tc>
          <w:tcPr>
            <w:tcW w:w="1418" w:type="dxa"/>
          </w:tcPr>
          <w:p w14:paraId="5929D1E2" w14:textId="77777777" w:rsidR="006C35CF" w:rsidRPr="0043158E" w:rsidRDefault="006C35CF" w:rsidP="00576A92">
            <w:pPr>
              <w:rPr>
                <w:sz w:val="22"/>
                <w:szCs w:val="22"/>
              </w:rPr>
            </w:pPr>
            <w:r w:rsidRPr="0043158E">
              <w:rPr>
                <w:sz w:val="22"/>
                <w:szCs w:val="22"/>
              </w:rPr>
              <w:t>No. Hours</w:t>
            </w:r>
          </w:p>
        </w:tc>
      </w:tr>
      <w:tr w:rsidR="006C35CF" w:rsidRPr="0043158E" w14:paraId="3B93426D" w14:textId="77777777" w:rsidTr="00F028BE">
        <w:trPr>
          <w:trHeight w:val="443"/>
        </w:trPr>
        <w:tc>
          <w:tcPr>
            <w:tcW w:w="1647" w:type="dxa"/>
          </w:tcPr>
          <w:p w14:paraId="3D7500B1" w14:textId="77777777" w:rsidR="006C35CF" w:rsidRPr="0043158E" w:rsidRDefault="006C35CF">
            <w:pPr>
              <w:rPr>
                <w:sz w:val="22"/>
                <w:szCs w:val="22"/>
              </w:rPr>
            </w:pPr>
            <w:r w:rsidRPr="0043158E">
              <w:rPr>
                <w:sz w:val="22"/>
                <w:szCs w:val="22"/>
              </w:rPr>
              <w:t>Monday</w:t>
            </w:r>
          </w:p>
        </w:tc>
        <w:tc>
          <w:tcPr>
            <w:tcW w:w="2268" w:type="dxa"/>
          </w:tcPr>
          <w:p w14:paraId="4CA86BE7" w14:textId="77777777" w:rsidR="006C35CF" w:rsidRPr="0043158E" w:rsidRDefault="006C35CF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14:paraId="74406271" w14:textId="77777777" w:rsidR="006C35CF" w:rsidRPr="0043158E" w:rsidRDefault="006C35CF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14:paraId="650D8DF9" w14:textId="77777777" w:rsidR="006C35CF" w:rsidRPr="0043158E" w:rsidRDefault="006C35CF" w:rsidP="006C12FE">
            <w:pPr>
              <w:rPr>
                <w:sz w:val="22"/>
                <w:szCs w:val="22"/>
              </w:rPr>
            </w:pPr>
            <w:r w:rsidRPr="0043158E">
              <w:rPr>
                <w:sz w:val="22"/>
                <w:szCs w:val="22"/>
              </w:rPr>
              <w:t>Monday</w:t>
            </w:r>
          </w:p>
        </w:tc>
        <w:tc>
          <w:tcPr>
            <w:tcW w:w="2410" w:type="dxa"/>
          </w:tcPr>
          <w:p w14:paraId="540C6C49" w14:textId="77777777" w:rsidR="006C35CF" w:rsidRPr="0043158E" w:rsidRDefault="006C35CF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7BA31CC2" w14:textId="77777777" w:rsidR="006C35CF" w:rsidRPr="0043158E" w:rsidRDefault="006C35CF">
            <w:pPr>
              <w:rPr>
                <w:sz w:val="22"/>
                <w:szCs w:val="22"/>
              </w:rPr>
            </w:pPr>
          </w:p>
        </w:tc>
      </w:tr>
      <w:tr w:rsidR="006C35CF" w:rsidRPr="0043158E" w14:paraId="630D5DC5" w14:textId="77777777" w:rsidTr="00F028BE">
        <w:trPr>
          <w:trHeight w:val="420"/>
        </w:trPr>
        <w:tc>
          <w:tcPr>
            <w:tcW w:w="1647" w:type="dxa"/>
          </w:tcPr>
          <w:p w14:paraId="1B68247E" w14:textId="77777777" w:rsidR="006C35CF" w:rsidRPr="0043158E" w:rsidRDefault="006C35CF">
            <w:pPr>
              <w:rPr>
                <w:sz w:val="22"/>
                <w:szCs w:val="22"/>
              </w:rPr>
            </w:pPr>
            <w:r w:rsidRPr="0043158E">
              <w:rPr>
                <w:sz w:val="22"/>
                <w:szCs w:val="22"/>
              </w:rPr>
              <w:t>Tuesday</w:t>
            </w:r>
          </w:p>
        </w:tc>
        <w:tc>
          <w:tcPr>
            <w:tcW w:w="2268" w:type="dxa"/>
          </w:tcPr>
          <w:p w14:paraId="054CC7E6" w14:textId="77777777" w:rsidR="006C35CF" w:rsidRPr="0043158E" w:rsidRDefault="006C35CF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14:paraId="6D9D7906" w14:textId="77777777" w:rsidR="006C35CF" w:rsidRPr="0043158E" w:rsidRDefault="006C35CF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14:paraId="4D38DD68" w14:textId="77777777" w:rsidR="006C35CF" w:rsidRPr="0043158E" w:rsidRDefault="006C35CF" w:rsidP="006C12FE">
            <w:pPr>
              <w:rPr>
                <w:sz w:val="22"/>
                <w:szCs w:val="22"/>
              </w:rPr>
            </w:pPr>
            <w:r w:rsidRPr="0043158E">
              <w:rPr>
                <w:sz w:val="22"/>
                <w:szCs w:val="22"/>
              </w:rPr>
              <w:t>Tuesday</w:t>
            </w:r>
          </w:p>
        </w:tc>
        <w:tc>
          <w:tcPr>
            <w:tcW w:w="2410" w:type="dxa"/>
          </w:tcPr>
          <w:p w14:paraId="1992ACEF" w14:textId="77777777" w:rsidR="006C35CF" w:rsidRPr="0043158E" w:rsidRDefault="006C35CF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2B01119C" w14:textId="77777777" w:rsidR="006C35CF" w:rsidRPr="0043158E" w:rsidRDefault="006C35CF">
            <w:pPr>
              <w:rPr>
                <w:sz w:val="22"/>
                <w:szCs w:val="22"/>
              </w:rPr>
            </w:pPr>
          </w:p>
        </w:tc>
      </w:tr>
      <w:tr w:rsidR="006C35CF" w:rsidRPr="0043158E" w14:paraId="3B854826" w14:textId="77777777" w:rsidTr="00F028BE">
        <w:trPr>
          <w:trHeight w:val="397"/>
        </w:trPr>
        <w:tc>
          <w:tcPr>
            <w:tcW w:w="1647" w:type="dxa"/>
          </w:tcPr>
          <w:p w14:paraId="12D32F14" w14:textId="77777777" w:rsidR="006C35CF" w:rsidRPr="0043158E" w:rsidRDefault="006C35CF">
            <w:pPr>
              <w:rPr>
                <w:sz w:val="22"/>
                <w:szCs w:val="22"/>
              </w:rPr>
            </w:pPr>
            <w:r w:rsidRPr="0043158E">
              <w:rPr>
                <w:sz w:val="22"/>
                <w:szCs w:val="22"/>
              </w:rPr>
              <w:t>Wednesday</w:t>
            </w:r>
          </w:p>
        </w:tc>
        <w:tc>
          <w:tcPr>
            <w:tcW w:w="2268" w:type="dxa"/>
          </w:tcPr>
          <w:p w14:paraId="4AC1C3F1" w14:textId="77777777" w:rsidR="006C35CF" w:rsidRPr="0043158E" w:rsidRDefault="006C35CF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14:paraId="0686DECE" w14:textId="77777777" w:rsidR="006C35CF" w:rsidRPr="0043158E" w:rsidRDefault="006C35CF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14:paraId="7F1E27AD" w14:textId="77777777" w:rsidR="006C35CF" w:rsidRPr="0043158E" w:rsidRDefault="006C35CF" w:rsidP="006C12FE">
            <w:pPr>
              <w:rPr>
                <w:sz w:val="22"/>
                <w:szCs w:val="22"/>
              </w:rPr>
            </w:pPr>
            <w:r w:rsidRPr="0043158E">
              <w:rPr>
                <w:sz w:val="22"/>
                <w:szCs w:val="22"/>
              </w:rPr>
              <w:t>Wednesday</w:t>
            </w:r>
          </w:p>
        </w:tc>
        <w:tc>
          <w:tcPr>
            <w:tcW w:w="2410" w:type="dxa"/>
          </w:tcPr>
          <w:p w14:paraId="42E50372" w14:textId="77777777" w:rsidR="006C35CF" w:rsidRPr="0043158E" w:rsidRDefault="006C35CF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66C1FFF5" w14:textId="77777777" w:rsidR="006C35CF" w:rsidRPr="0043158E" w:rsidRDefault="006C35CF">
            <w:pPr>
              <w:rPr>
                <w:sz w:val="22"/>
                <w:szCs w:val="22"/>
              </w:rPr>
            </w:pPr>
          </w:p>
        </w:tc>
      </w:tr>
      <w:tr w:rsidR="006C35CF" w:rsidRPr="0043158E" w14:paraId="4B3560CD" w14:textId="77777777" w:rsidTr="00F028BE">
        <w:trPr>
          <w:trHeight w:val="400"/>
        </w:trPr>
        <w:tc>
          <w:tcPr>
            <w:tcW w:w="1647" w:type="dxa"/>
          </w:tcPr>
          <w:p w14:paraId="032DB419" w14:textId="77777777" w:rsidR="006C35CF" w:rsidRPr="0043158E" w:rsidRDefault="006C35CF">
            <w:pPr>
              <w:rPr>
                <w:sz w:val="22"/>
                <w:szCs w:val="22"/>
              </w:rPr>
            </w:pPr>
            <w:r w:rsidRPr="0043158E">
              <w:rPr>
                <w:sz w:val="22"/>
                <w:szCs w:val="22"/>
              </w:rPr>
              <w:t>Thursday</w:t>
            </w:r>
          </w:p>
        </w:tc>
        <w:tc>
          <w:tcPr>
            <w:tcW w:w="2268" w:type="dxa"/>
          </w:tcPr>
          <w:p w14:paraId="0B62D1D7" w14:textId="77777777" w:rsidR="006C35CF" w:rsidRPr="0043158E" w:rsidRDefault="006C35CF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14:paraId="6918E5C5" w14:textId="77777777" w:rsidR="006C35CF" w:rsidRPr="0043158E" w:rsidRDefault="006C35CF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14:paraId="7B339E08" w14:textId="77777777" w:rsidR="006C35CF" w:rsidRPr="0043158E" w:rsidRDefault="006C35CF" w:rsidP="006C12FE">
            <w:pPr>
              <w:rPr>
                <w:sz w:val="22"/>
                <w:szCs w:val="22"/>
              </w:rPr>
            </w:pPr>
            <w:r w:rsidRPr="0043158E">
              <w:rPr>
                <w:sz w:val="22"/>
                <w:szCs w:val="22"/>
              </w:rPr>
              <w:t>Thursday</w:t>
            </w:r>
          </w:p>
        </w:tc>
        <w:tc>
          <w:tcPr>
            <w:tcW w:w="2410" w:type="dxa"/>
          </w:tcPr>
          <w:p w14:paraId="064283E8" w14:textId="77777777" w:rsidR="006C35CF" w:rsidRPr="0043158E" w:rsidRDefault="006C35CF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40CB1D71" w14:textId="77777777" w:rsidR="006C35CF" w:rsidRPr="0043158E" w:rsidRDefault="006C35CF">
            <w:pPr>
              <w:rPr>
                <w:sz w:val="22"/>
                <w:szCs w:val="22"/>
              </w:rPr>
            </w:pPr>
          </w:p>
        </w:tc>
      </w:tr>
      <w:tr w:rsidR="006C35CF" w:rsidRPr="0043158E" w14:paraId="48C4ACCE" w14:textId="77777777" w:rsidTr="00F028BE">
        <w:trPr>
          <w:trHeight w:val="405"/>
        </w:trPr>
        <w:tc>
          <w:tcPr>
            <w:tcW w:w="1647" w:type="dxa"/>
          </w:tcPr>
          <w:p w14:paraId="59CF6FC3" w14:textId="77777777" w:rsidR="006C35CF" w:rsidRPr="0043158E" w:rsidRDefault="006C35CF">
            <w:pPr>
              <w:rPr>
                <w:sz w:val="22"/>
                <w:szCs w:val="22"/>
              </w:rPr>
            </w:pPr>
            <w:r w:rsidRPr="0043158E">
              <w:rPr>
                <w:sz w:val="22"/>
                <w:szCs w:val="22"/>
              </w:rPr>
              <w:t>Friday</w:t>
            </w:r>
          </w:p>
        </w:tc>
        <w:tc>
          <w:tcPr>
            <w:tcW w:w="2268" w:type="dxa"/>
          </w:tcPr>
          <w:p w14:paraId="05FF7D23" w14:textId="77777777" w:rsidR="006C35CF" w:rsidRPr="0043158E" w:rsidRDefault="006C35CF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14:paraId="35704D68" w14:textId="77777777" w:rsidR="006C35CF" w:rsidRPr="0043158E" w:rsidRDefault="006C35CF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</w:tcPr>
          <w:p w14:paraId="30565045" w14:textId="77777777" w:rsidR="006C35CF" w:rsidRPr="0043158E" w:rsidRDefault="006C35CF" w:rsidP="006C12FE">
            <w:pPr>
              <w:rPr>
                <w:sz w:val="22"/>
                <w:szCs w:val="22"/>
              </w:rPr>
            </w:pPr>
            <w:r w:rsidRPr="0043158E">
              <w:rPr>
                <w:sz w:val="22"/>
                <w:szCs w:val="22"/>
              </w:rPr>
              <w:t>Friday</w:t>
            </w:r>
          </w:p>
        </w:tc>
        <w:tc>
          <w:tcPr>
            <w:tcW w:w="2410" w:type="dxa"/>
          </w:tcPr>
          <w:p w14:paraId="7A523776" w14:textId="77777777" w:rsidR="006C35CF" w:rsidRPr="0043158E" w:rsidRDefault="006C35CF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</w:tcPr>
          <w:p w14:paraId="3F26A640" w14:textId="77777777" w:rsidR="006C35CF" w:rsidRPr="0043158E" w:rsidRDefault="006C35CF">
            <w:pPr>
              <w:rPr>
                <w:sz w:val="22"/>
                <w:szCs w:val="22"/>
              </w:rPr>
            </w:pPr>
          </w:p>
        </w:tc>
      </w:tr>
      <w:tr w:rsidR="006C35CF" w:rsidRPr="0043158E" w14:paraId="38A0E1DF" w14:textId="77777777" w:rsidTr="00F028BE">
        <w:trPr>
          <w:trHeight w:val="426"/>
        </w:trPr>
        <w:tc>
          <w:tcPr>
            <w:tcW w:w="1647" w:type="dxa"/>
          </w:tcPr>
          <w:p w14:paraId="3C264695" w14:textId="77777777" w:rsidR="006C35CF" w:rsidRPr="0043158E" w:rsidRDefault="006C35CF">
            <w:pPr>
              <w:rPr>
                <w:b/>
                <w:sz w:val="22"/>
                <w:szCs w:val="22"/>
              </w:rPr>
            </w:pPr>
          </w:p>
        </w:tc>
        <w:tc>
          <w:tcPr>
            <w:tcW w:w="2268" w:type="dxa"/>
            <w:vAlign w:val="center"/>
          </w:tcPr>
          <w:p w14:paraId="236EA39D" w14:textId="29EFEBE3" w:rsidR="006C35CF" w:rsidRPr="0043158E" w:rsidRDefault="006C35CF" w:rsidP="008C3B3D">
            <w:pPr>
              <w:rPr>
                <w:b/>
                <w:sz w:val="22"/>
                <w:szCs w:val="22"/>
              </w:rPr>
            </w:pPr>
            <w:r w:rsidRPr="0043158E">
              <w:rPr>
                <w:b/>
                <w:sz w:val="22"/>
                <w:szCs w:val="22"/>
              </w:rPr>
              <w:t>No.</w:t>
            </w:r>
            <w:r w:rsidR="00C37A58" w:rsidRPr="0043158E">
              <w:rPr>
                <w:b/>
                <w:sz w:val="22"/>
                <w:szCs w:val="22"/>
              </w:rPr>
              <w:t xml:space="preserve"> </w:t>
            </w:r>
            <w:r w:rsidRPr="0043158E">
              <w:rPr>
                <w:b/>
                <w:sz w:val="22"/>
                <w:szCs w:val="22"/>
              </w:rPr>
              <w:t xml:space="preserve">of </w:t>
            </w:r>
            <w:r w:rsidR="00DE5DC9" w:rsidRPr="0043158E">
              <w:rPr>
                <w:b/>
                <w:sz w:val="22"/>
                <w:szCs w:val="22"/>
              </w:rPr>
              <w:t>Hrs.</w:t>
            </w:r>
            <w:r w:rsidRPr="0043158E">
              <w:rPr>
                <w:b/>
                <w:sz w:val="22"/>
                <w:szCs w:val="22"/>
              </w:rPr>
              <w:t xml:space="preserve"> per week</w:t>
            </w:r>
          </w:p>
        </w:tc>
        <w:tc>
          <w:tcPr>
            <w:tcW w:w="1134" w:type="dxa"/>
            <w:vAlign w:val="center"/>
          </w:tcPr>
          <w:p w14:paraId="66877D93" w14:textId="77777777" w:rsidR="006C35CF" w:rsidRPr="0043158E" w:rsidRDefault="006C35CF" w:rsidP="008C3B3D">
            <w:pPr>
              <w:rPr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76E94B70" w14:textId="77777777" w:rsidR="006C35CF" w:rsidRPr="0043158E" w:rsidRDefault="006C35CF" w:rsidP="008C3B3D">
            <w:pPr>
              <w:rPr>
                <w:b/>
                <w:sz w:val="22"/>
                <w:szCs w:val="22"/>
              </w:rPr>
            </w:pPr>
          </w:p>
        </w:tc>
        <w:tc>
          <w:tcPr>
            <w:tcW w:w="2410" w:type="dxa"/>
            <w:vAlign w:val="center"/>
          </w:tcPr>
          <w:p w14:paraId="6EFFFC20" w14:textId="5CB34A35" w:rsidR="006C35CF" w:rsidRPr="0043158E" w:rsidRDefault="006C35CF" w:rsidP="008C3B3D">
            <w:pPr>
              <w:rPr>
                <w:b/>
                <w:sz w:val="22"/>
                <w:szCs w:val="22"/>
              </w:rPr>
            </w:pPr>
            <w:r w:rsidRPr="0043158E">
              <w:rPr>
                <w:b/>
                <w:sz w:val="22"/>
                <w:szCs w:val="22"/>
              </w:rPr>
              <w:t xml:space="preserve">No. of </w:t>
            </w:r>
            <w:r w:rsidR="00DE5DC9" w:rsidRPr="0043158E">
              <w:rPr>
                <w:b/>
                <w:sz w:val="22"/>
                <w:szCs w:val="22"/>
              </w:rPr>
              <w:t>Hrs.</w:t>
            </w:r>
            <w:r w:rsidRPr="0043158E">
              <w:rPr>
                <w:b/>
                <w:sz w:val="22"/>
                <w:szCs w:val="22"/>
              </w:rPr>
              <w:t xml:space="preserve"> per week</w:t>
            </w:r>
          </w:p>
        </w:tc>
        <w:tc>
          <w:tcPr>
            <w:tcW w:w="1418" w:type="dxa"/>
            <w:vAlign w:val="center"/>
          </w:tcPr>
          <w:p w14:paraId="6D783BF4" w14:textId="77777777" w:rsidR="006C35CF" w:rsidRPr="0043158E" w:rsidRDefault="006C35CF" w:rsidP="008C3B3D">
            <w:pPr>
              <w:rPr>
                <w:sz w:val="22"/>
                <w:szCs w:val="22"/>
              </w:rPr>
            </w:pPr>
          </w:p>
        </w:tc>
      </w:tr>
      <w:tr w:rsidR="006C35CF" w:rsidRPr="0043158E" w14:paraId="5644FB00" w14:textId="77777777" w:rsidTr="00F028BE">
        <w:trPr>
          <w:trHeight w:val="419"/>
        </w:trPr>
        <w:tc>
          <w:tcPr>
            <w:tcW w:w="1647" w:type="dxa"/>
          </w:tcPr>
          <w:p w14:paraId="0F0606F3" w14:textId="77777777" w:rsidR="006C35CF" w:rsidRPr="0043158E" w:rsidRDefault="006C35CF">
            <w:pPr>
              <w:rPr>
                <w:b/>
                <w:sz w:val="22"/>
                <w:szCs w:val="22"/>
              </w:rPr>
            </w:pPr>
          </w:p>
        </w:tc>
        <w:tc>
          <w:tcPr>
            <w:tcW w:w="2268" w:type="dxa"/>
            <w:vAlign w:val="center"/>
          </w:tcPr>
          <w:p w14:paraId="75455112" w14:textId="77777777" w:rsidR="006C35CF" w:rsidRPr="0043158E" w:rsidRDefault="006C35CF" w:rsidP="008C3B3D">
            <w:pPr>
              <w:rPr>
                <w:b/>
                <w:sz w:val="22"/>
                <w:szCs w:val="22"/>
              </w:rPr>
            </w:pPr>
            <w:r w:rsidRPr="0043158E">
              <w:rPr>
                <w:b/>
                <w:sz w:val="22"/>
                <w:szCs w:val="22"/>
              </w:rPr>
              <w:t>Cost per hour</w:t>
            </w:r>
          </w:p>
        </w:tc>
        <w:tc>
          <w:tcPr>
            <w:tcW w:w="1134" w:type="dxa"/>
            <w:vAlign w:val="center"/>
          </w:tcPr>
          <w:p w14:paraId="7F441399" w14:textId="77777777" w:rsidR="006C35CF" w:rsidRPr="0043158E" w:rsidRDefault="00652507" w:rsidP="008C3B3D">
            <w:pPr>
              <w:rPr>
                <w:sz w:val="22"/>
                <w:szCs w:val="22"/>
              </w:rPr>
            </w:pPr>
            <w:r w:rsidRPr="0043158E">
              <w:rPr>
                <w:sz w:val="22"/>
                <w:szCs w:val="22"/>
              </w:rPr>
              <w:t>£</w:t>
            </w:r>
          </w:p>
        </w:tc>
        <w:tc>
          <w:tcPr>
            <w:tcW w:w="1559" w:type="dxa"/>
            <w:vAlign w:val="center"/>
          </w:tcPr>
          <w:p w14:paraId="71B0E2B8" w14:textId="77777777" w:rsidR="006C35CF" w:rsidRPr="0043158E" w:rsidRDefault="006C35CF" w:rsidP="008C3B3D">
            <w:pPr>
              <w:rPr>
                <w:b/>
                <w:sz w:val="22"/>
                <w:szCs w:val="22"/>
              </w:rPr>
            </w:pPr>
          </w:p>
        </w:tc>
        <w:tc>
          <w:tcPr>
            <w:tcW w:w="2410" w:type="dxa"/>
            <w:vAlign w:val="center"/>
          </w:tcPr>
          <w:p w14:paraId="29F69CB7" w14:textId="77777777" w:rsidR="006C35CF" w:rsidRPr="0043158E" w:rsidRDefault="006C35CF" w:rsidP="008C3B3D">
            <w:pPr>
              <w:rPr>
                <w:b/>
                <w:sz w:val="22"/>
                <w:szCs w:val="22"/>
              </w:rPr>
            </w:pPr>
            <w:r w:rsidRPr="0043158E">
              <w:rPr>
                <w:b/>
                <w:sz w:val="22"/>
                <w:szCs w:val="22"/>
              </w:rPr>
              <w:t>Cost per hour</w:t>
            </w:r>
          </w:p>
        </w:tc>
        <w:tc>
          <w:tcPr>
            <w:tcW w:w="1418" w:type="dxa"/>
            <w:vAlign w:val="center"/>
          </w:tcPr>
          <w:p w14:paraId="74E6D34C" w14:textId="77777777" w:rsidR="006C35CF" w:rsidRPr="0043158E" w:rsidRDefault="00652507" w:rsidP="008C3B3D">
            <w:pPr>
              <w:rPr>
                <w:sz w:val="22"/>
                <w:szCs w:val="22"/>
              </w:rPr>
            </w:pPr>
            <w:r w:rsidRPr="0043158E">
              <w:rPr>
                <w:sz w:val="22"/>
                <w:szCs w:val="22"/>
              </w:rPr>
              <w:t>£</w:t>
            </w:r>
          </w:p>
        </w:tc>
      </w:tr>
      <w:tr w:rsidR="006C35CF" w:rsidRPr="0043158E" w14:paraId="1604B9D9" w14:textId="77777777" w:rsidTr="00F028BE">
        <w:trPr>
          <w:trHeight w:val="410"/>
        </w:trPr>
        <w:tc>
          <w:tcPr>
            <w:tcW w:w="1647" w:type="dxa"/>
          </w:tcPr>
          <w:p w14:paraId="2F5E1A86" w14:textId="77777777" w:rsidR="006C35CF" w:rsidRPr="0043158E" w:rsidRDefault="006C35CF">
            <w:pPr>
              <w:rPr>
                <w:b/>
                <w:sz w:val="22"/>
                <w:szCs w:val="22"/>
              </w:rPr>
            </w:pPr>
          </w:p>
        </w:tc>
        <w:tc>
          <w:tcPr>
            <w:tcW w:w="2268" w:type="dxa"/>
            <w:vAlign w:val="center"/>
          </w:tcPr>
          <w:p w14:paraId="482C5342" w14:textId="77777777" w:rsidR="006C35CF" w:rsidRPr="0043158E" w:rsidRDefault="006C35CF" w:rsidP="008C3B3D">
            <w:pPr>
              <w:rPr>
                <w:b/>
                <w:sz w:val="22"/>
                <w:szCs w:val="22"/>
              </w:rPr>
            </w:pPr>
            <w:r w:rsidRPr="0043158E">
              <w:rPr>
                <w:b/>
                <w:sz w:val="22"/>
                <w:szCs w:val="22"/>
              </w:rPr>
              <w:t>Weekly Cos</w:t>
            </w:r>
            <w:r w:rsidR="00652507" w:rsidRPr="0043158E">
              <w:rPr>
                <w:b/>
                <w:sz w:val="22"/>
                <w:szCs w:val="22"/>
              </w:rPr>
              <w:t>t</w:t>
            </w:r>
          </w:p>
        </w:tc>
        <w:tc>
          <w:tcPr>
            <w:tcW w:w="1134" w:type="dxa"/>
            <w:vAlign w:val="center"/>
          </w:tcPr>
          <w:p w14:paraId="6782D6E0" w14:textId="77777777" w:rsidR="006C35CF" w:rsidRPr="0043158E" w:rsidRDefault="006C35CF" w:rsidP="008C3B3D">
            <w:pPr>
              <w:rPr>
                <w:sz w:val="22"/>
                <w:szCs w:val="22"/>
              </w:rPr>
            </w:pPr>
            <w:r w:rsidRPr="0043158E">
              <w:rPr>
                <w:sz w:val="22"/>
                <w:szCs w:val="22"/>
              </w:rPr>
              <w:t>£</w:t>
            </w:r>
          </w:p>
        </w:tc>
        <w:tc>
          <w:tcPr>
            <w:tcW w:w="1559" w:type="dxa"/>
            <w:vAlign w:val="center"/>
          </w:tcPr>
          <w:p w14:paraId="217A4FA8" w14:textId="77777777" w:rsidR="006C35CF" w:rsidRPr="0043158E" w:rsidRDefault="006C35CF" w:rsidP="008C3B3D">
            <w:pPr>
              <w:rPr>
                <w:sz w:val="22"/>
                <w:szCs w:val="22"/>
              </w:rPr>
            </w:pPr>
          </w:p>
        </w:tc>
        <w:tc>
          <w:tcPr>
            <w:tcW w:w="2410" w:type="dxa"/>
            <w:vAlign w:val="center"/>
          </w:tcPr>
          <w:p w14:paraId="6C4E924E" w14:textId="77777777" w:rsidR="006C35CF" w:rsidRPr="0043158E" w:rsidRDefault="006C35CF" w:rsidP="008C3B3D">
            <w:pPr>
              <w:rPr>
                <w:b/>
                <w:sz w:val="22"/>
                <w:szCs w:val="22"/>
              </w:rPr>
            </w:pPr>
            <w:r w:rsidRPr="0043158E">
              <w:rPr>
                <w:b/>
                <w:sz w:val="22"/>
                <w:szCs w:val="22"/>
              </w:rPr>
              <w:t>Weekly Cost</w:t>
            </w:r>
          </w:p>
        </w:tc>
        <w:tc>
          <w:tcPr>
            <w:tcW w:w="1418" w:type="dxa"/>
            <w:vAlign w:val="center"/>
          </w:tcPr>
          <w:p w14:paraId="1D4FB5F8" w14:textId="77777777" w:rsidR="006C35CF" w:rsidRPr="0043158E" w:rsidRDefault="006C35CF" w:rsidP="008C3B3D">
            <w:pPr>
              <w:rPr>
                <w:sz w:val="22"/>
                <w:szCs w:val="22"/>
              </w:rPr>
            </w:pPr>
            <w:r w:rsidRPr="0043158E">
              <w:rPr>
                <w:sz w:val="22"/>
                <w:szCs w:val="22"/>
              </w:rPr>
              <w:t>£</w:t>
            </w:r>
          </w:p>
        </w:tc>
      </w:tr>
      <w:tr w:rsidR="006C35CF" w:rsidRPr="0043158E" w14:paraId="7A8A1D77" w14:textId="77777777" w:rsidTr="00F028BE">
        <w:trPr>
          <w:trHeight w:val="402"/>
        </w:trPr>
        <w:tc>
          <w:tcPr>
            <w:tcW w:w="1647" w:type="dxa"/>
          </w:tcPr>
          <w:p w14:paraId="4E5A69A3" w14:textId="77777777" w:rsidR="006C35CF" w:rsidRPr="0043158E" w:rsidRDefault="006C35CF">
            <w:pPr>
              <w:rPr>
                <w:b/>
                <w:sz w:val="22"/>
                <w:szCs w:val="22"/>
              </w:rPr>
            </w:pPr>
          </w:p>
        </w:tc>
        <w:tc>
          <w:tcPr>
            <w:tcW w:w="2268" w:type="dxa"/>
            <w:vAlign w:val="center"/>
          </w:tcPr>
          <w:p w14:paraId="7D9367B4" w14:textId="77777777" w:rsidR="006C35CF" w:rsidRPr="0043158E" w:rsidRDefault="0043158E" w:rsidP="008C3B3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otal Weekly Cost</w:t>
            </w:r>
          </w:p>
        </w:tc>
        <w:tc>
          <w:tcPr>
            <w:tcW w:w="1134" w:type="dxa"/>
            <w:vAlign w:val="center"/>
          </w:tcPr>
          <w:p w14:paraId="1AFE6E43" w14:textId="77777777" w:rsidR="006C35CF" w:rsidRPr="0043158E" w:rsidRDefault="004A0B30" w:rsidP="008C3B3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£</w:t>
            </w:r>
          </w:p>
        </w:tc>
        <w:tc>
          <w:tcPr>
            <w:tcW w:w="1559" w:type="dxa"/>
            <w:vAlign w:val="center"/>
          </w:tcPr>
          <w:p w14:paraId="2DD8BC36" w14:textId="77777777" w:rsidR="006C35CF" w:rsidRPr="0043158E" w:rsidRDefault="006C35CF" w:rsidP="008C3B3D">
            <w:pPr>
              <w:rPr>
                <w:sz w:val="22"/>
                <w:szCs w:val="22"/>
              </w:rPr>
            </w:pPr>
          </w:p>
        </w:tc>
        <w:tc>
          <w:tcPr>
            <w:tcW w:w="2410" w:type="dxa"/>
            <w:vAlign w:val="center"/>
          </w:tcPr>
          <w:p w14:paraId="6EB91C1C" w14:textId="77777777" w:rsidR="006C35CF" w:rsidRPr="0043158E" w:rsidRDefault="006C35CF" w:rsidP="008C3B3D">
            <w:pPr>
              <w:rPr>
                <w:b/>
                <w:sz w:val="22"/>
                <w:szCs w:val="22"/>
              </w:rPr>
            </w:pPr>
            <w:r w:rsidRPr="0043158E">
              <w:rPr>
                <w:b/>
                <w:sz w:val="22"/>
                <w:szCs w:val="22"/>
              </w:rPr>
              <w:t xml:space="preserve">Total </w:t>
            </w:r>
            <w:r w:rsidR="00107F07" w:rsidRPr="0043158E">
              <w:rPr>
                <w:b/>
                <w:sz w:val="22"/>
                <w:szCs w:val="22"/>
              </w:rPr>
              <w:t xml:space="preserve">Weekly </w:t>
            </w:r>
            <w:r w:rsidRPr="0043158E">
              <w:rPr>
                <w:b/>
                <w:sz w:val="22"/>
                <w:szCs w:val="22"/>
              </w:rPr>
              <w:t>Cost</w:t>
            </w:r>
          </w:p>
        </w:tc>
        <w:tc>
          <w:tcPr>
            <w:tcW w:w="1418" w:type="dxa"/>
            <w:vAlign w:val="center"/>
          </w:tcPr>
          <w:p w14:paraId="4E785CBA" w14:textId="77777777" w:rsidR="006C35CF" w:rsidRPr="0043158E" w:rsidRDefault="006C35CF" w:rsidP="008C3B3D">
            <w:pPr>
              <w:rPr>
                <w:sz w:val="22"/>
                <w:szCs w:val="22"/>
              </w:rPr>
            </w:pPr>
            <w:r w:rsidRPr="0043158E">
              <w:rPr>
                <w:sz w:val="22"/>
                <w:szCs w:val="22"/>
              </w:rPr>
              <w:t>£</w:t>
            </w:r>
          </w:p>
        </w:tc>
      </w:tr>
    </w:tbl>
    <w:p w14:paraId="1F994C87" w14:textId="77777777" w:rsidR="00A27F76" w:rsidRPr="0043158E" w:rsidRDefault="00A27F76" w:rsidP="001C1CC2">
      <w:pPr>
        <w:jc w:val="both"/>
        <w:rPr>
          <w:b/>
          <w:sz w:val="22"/>
          <w:szCs w:val="22"/>
        </w:rPr>
      </w:pPr>
    </w:p>
    <w:p w14:paraId="571998E7" w14:textId="77777777" w:rsidR="009A25FE" w:rsidRPr="0043158E" w:rsidRDefault="009A25FE" w:rsidP="001C1CC2">
      <w:pPr>
        <w:jc w:val="both"/>
        <w:rPr>
          <w:b/>
          <w:sz w:val="22"/>
          <w:szCs w:val="22"/>
        </w:rPr>
      </w:pPr>
      <w:r w:rsidRPr="0043158E">
        <w:rPr>
          <w:b/>
          <w:sz w:val="22"/>
          <w:szCs w:val="22"/>
        </w:rPr>
        <w:t xml:space="preserve">If more than 2 children, </w:t>
      </w:r>
      <w:r w:rsidR="006C35CF" w:rsidRPr="0043158E">
        <w:rPr>
          <w:b/>
          <w:sz w:val="22"/>
          <w:szCs w:val="22"/>
        </w:rPr>
        <w:t xml:space="preserve">please </w:t>
      </w:r>
      <w:r w:rsidRPr="0043158E">
        <w:rPr>
          <w:b/>
          <w:sz w:val="22"/>
          <w:szCs w:val="22"/>
        </w:rPr>
        <w:t>continue on separate sheet.</w:t>
      </w:r>
    </w:p>
    <w:p w14:paraId="0C0BC929" w14:textId="77777777" w:rsidR="001F7C46" w:rsidRPr="0043158E" w:rsidRDefault="001F7C46" w:rsidP="00C37A58">
      <w:pPr>
        <w:ind w:left="-567"/>
        <w:rPr>
          <w:b/>
          <w:sz w:val="22"/>
          <w:szCs w:val="22"/>
        </w:rPr>
      </w:pPr>
    </w:p>
    <w:p w14:paraId="3B30EB4F" w14:textId="07AA2479" w:rsidR="003B5700" w:rsidRPr="0043158E" w:rsidRDefault="009701AC" w:rsidP="00C37A58">
      <w:pPr>
        <w:ind w:left="-567"/>
        <w:rPr>
          <w:b/>
          <w:sz w:val="22"/>
          <w:szCs w:val="22"/>
          <w:u w:val="single"/>
        </w:rPr>
      </w:pPr>
      <w:r w:rsidRPr="0043158E">
        <w:rPr>
          <w:b/>
          <w:sz w:val="22"/>
          <w:szCs w:val="22"/>
          <w:u w:val="single"/>
        </w:rPr>
        <w:t>Trimester</w:t>
      </w:r>
      <w:r w:rsidR="0067112F" w:rsidRPr="0043158E">
        <w:rPr>
          <w:b/>
          <w:sz w:val="22"/>
          <w:szCs w:val="22"/>
          <w:u w:val="single"/>
        </w:rPr>
        <w:t xml:space="preserve"> </w:t>
      </w:r>
      <w:r w:rsidR="00DE5DC9" w:rsidRPr="0043158E">
        <w:rPr>
          <w:b/>
          <w:sz w:val="22"/>
          <w:szCs w:val="22"/>
          <w:u w:val="single"/>
        </w:rPr>
        <w:t>Cost =</w:t>
      </w:r>
      <w:r w:rsidR="001C1CC2" w:rsidRPr="0043158E">
        <w:rPr>
          <w:b/>
          <w:sz w:val="22"/>
          <w:szCs w:val="22"/>
          <w:u w:val="single"/>
        </w:rPr>
        <w:t xml:space="preserve"> 15 weeks</w:t>
      </w:r>
    </w:p>
    <w:p w14:paraId="5EBFFF21" w14:textId="77777777" w:rsidR="0067112F" w:rsidRPr="004E3B5A" w:rsidRDefault="0067112F" w:rsidP="00C37A58">
      <w:pPr>
        <w:ind w:left="-567"/>
        <w:rPr>
          <w:b/>
          <w:i/>
          <w:sz w:val="22"/>
          <w:szCs w:val="2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95"/>
        <w:gridCol w:w="3402"/>
      </w:tblGrid>
      <w:tr w:rsidR="0067112F" w:rsidRPr="004E3B5A" w14:paraId="3086BCE4" w14:textId="77777777" w:rsidTr="00A27F76">
        <w:trPr>
          <w:trHeight w:val="326"/>
        </w:trPr>
        <w:tc>
          <w:tcPr>
            <w:tcW w:w="5495" w:type="dxa"/>
          </w:tcPr>
          <w:p w14:paraId="06AB6F21" w14:textId="77777777" w:rsidR="0067112F" w:rsidRPr="00A27F76" w:rsidRDefault="0067112F" w:rsidP="00D53925">
            <w:pPr>
              <w:ind w:left="-567"/>
              <w:rPr>
                <w:b/>
                <w:sz w:val="22"/>
                <w:szCs w:val="22"/>
              </w:rPr>
            </w:pPr>
            <w:r w:rsidRPr="00A27F76">
              <w:rPr>
                <w:b/>
                <w:sz w:val="22"/>
                <w:szCs w:val="22"/>
              </w:rPr>
              <w:t xml:space="preserve">A </w:t>
            </w:r>
            <w:r w:rsidR="006C35CF" w:rsidRPr="00A27F76">
              <w:rPr>
                <w:b/>
                <w:sz w:val="22"/>
                <w:szCs w:val="22"/>
              </w:rPr>
              <w:t>–</w:t>
            </w:r>
            <w:r w:rsidRPr="00A27F76">
              <w:rPr>
                <w:b/>
                <w:sz w:val="22"/>
                <w:szCs w:val="22"/>
              </w:rPr>
              <w:t xml:space="preserve"> </w:t>
            </w:r>
            <w:r w:rsidR="00604435" w:rsidRPr="00A27F76">
              <w:rPr>
                <w:b/>
                <w:sz w:val="22"/>
                <w:szCs w:val="22"/>
              </w:rPr>
              <w:t xml:space="preserve">   </w:t>
            </w:r>
            <w:r w:rsidR="006C35CF" w:rsidRPr="00A27F76">
              <w:rPr>
                <w:b/>
                <w:sz w:val="22"/>
                <w:szCs w:val="22"/>
              </w:rPr>
              <w:t xml:space="preserve">Total </w:t>
            </w:r>
            <w:r w:rsidR="001C1CC2" w:rsidRPr="00A27F76">
              <w:rPr>
                <w:b/>
                <w:sz w:val="22"/>
                <w:szCs w:val="22"/>
              </w:rPr>
              <w:t xml:space="preserve">Weekly cost x 15  </w:t>
            </w:r>
            <w:r w:rsidR="008F0AC0" w:rsidRPr="00A27F76">
              <w:rPr>
                <w:b/>
                <w:sz w:val="22"/>
                <w:szCs w:val="22"/>
              </w:rPr>
              <w:t xml:space="preserve">     </w:t>
            </w:r>
            <w:r w:rsidR="00107F07" w:rsidRPr="00A27F76">
              <w:rPr>
                <w:b/>
                <w:sz w:val="22"/>
                <w:szCs w:val="22"/>
              </w:rPr>
              <w:t xml:space="preserve">                                         </w:t>
            </w:r>
            <w:r w:rsidR="004A6733" w:rsidRPr="00A27F76">
              <w:rPr>
                <w:b/>
                <w:sz w:val="22"/>
                <w:szCs w:val="22"/>
              </w:rPr>
              <w:t xml:space="preserve"> </w:t>
            </w:r>
            <w:r w:rsidR="00107F07" w:rsidRPr="00A27F76">
              <w:rPr>
                <w:b/>
                <w:sz w:val="22"/>
                <w:szCs w:val="22"/>
              </w:rPr>
              <w:t xml:space="preserve"> A</w:t>
            </w:r>
            <w:r w:rsidR="008B31E3" w:rsidRPr="00A27F76">
              <w:rPr>
                <w:b/>
                <w:sz w:val="22"/>
                <w:szCs w:val="22"/>
              </w:rPr>
              <w:t xml:space="preserve">               </w:t>
            </w:r>
          </w:p>
        </w:tc>
        <w:tc>
          <w:tcPr>
            <w:tcW w:w="3402" w:type="dxa"/>
          </w:tcPr>
          <w:p w14:paraId="79D30C2B" w14:textId="77777777" w:rsidR="0067112F" w:rsidRPr="00A27F76" w:rsidRDefault="0067112F" w:rsidP="008B31E3">
            <w:pPr>
              <w:tabs>
                <w:tab w:val="center" w:pos="1309"/>
              </w:tabs>
              <w:ind w:left="-567"/>
              <w:rPr>
                <w:b/>
                <w:sz w:val="22"/>
                <w:szCs w:val="22"/>
              </w:rPr>
            </w:pPr>
            <w:r w:rsidRPr="00A27F76">
              <w:rPr>
                <w:b/>
                <w:sz w:val="22"/>
                <w:szCs w:val="22"/>
              </w:rPr>
              <w:t>£</w:t>
            </w:r>
            <w:r w:rsidR="008B31E3" w:rsidRPr="00A27F76">
              <w:rPr>
                <w:b/>
                <w:sz w:val="22"/>
                <w:szCs w:val="22"/>
              </w:rPr>
              <w:t>£</w:t>
            </w:r>
            <w:r w:rsidR="0069133D" w:rsidRPr="00A27F76">
              <w:rPr>
                <w:b/>
                <w:sz w:val="22"/>
                <w:szCs w:val="22"/>
              </w:rPr>
              <w:t>£</w:t>
            </w:r>
            <w:r w:rsidR="008B31E3" w:rsidRPr="00A27F76">
              <w:rPr>
                <w:b/>
                <w:sz w:val="22"/>
                <w:szCs w:val="22"/>
              </w:rPr>
              <w:t>£  £</w:t>
            </w:r>
          </w:p>
        </w:tc>
      </w:tr>
      <w:tr w:rsidR="0067112F" w:rsidRPr="004E3B5A" w14:paraId="276CB4CA" w14:textId="77777777" w:rsidTr="00A27F76">
        <w:trPr>
          <w:trHeight w:val="343"/>
        </w:trPr>
        <w:tc>
          <w:tcPr>
            <w:tcW w:w="5495" w:type="dxa"/>
          </w:tcPr>
          <w:p w14:paraId="3C0946A1" w14:textId="77777777" w:rsidR="0067112F" w:rsidRPr="00A27F76" w:rsidRDefault="00604435" w:rsidP="00D53925">
            <w:pPr>
              <w:ind w:left="-567"/>
              <w:rPr>
                <w:b/>
                <w:sz w:val="22"/>
                <w:szCs w:val="22"/>
              </w:rPr>
            </w:pPr>
            <w:r w:rsidRPr="00A27F76">
              <w:rPr>
                <w:b/>
                <w:sz w:val="22"/>
                <w:szCs w:val="22"/>
              </w:rPr>
              <w:t xml:space="preserve">         </w:t>
            </w:r>
            <w:r w:rsidR="0067112F" w:rsidRPr="00A27F76">
              <w:rPr>
                <w:b/>
                <w:sz w:val="22"/>
                <w:szCs w:val="22"/>
              </w:rPr>
              <w:t>Local Council or other contributory funding</w:t>
            </w:r>
            <w:r w:rsidRPr="00A27F76">
              <w:rPr>
                <w:b/>
                <w:sz w:val="22"/>
                <w:szCs w:val="22"/>
              </w:rPr>
              <w:t xml:space="preserve"> </w:t>
            </w:r>
            <w:r w:rsidR="001C1CC2" w:rsidRPr="00A27F76">
              <w:rPr>
                <w:b/>
                <w:sz w:val="22"/>
                <w:szCs w:val="22"/>
              </w:rPr>
              <w:t>x 15</w:t>
            </w:r>
            <w:r w:rsidRPr="00A27F76">
              <w:rPr>
                <w:b/>
                <w:sz w:val="22"/>
                <w:szCs w:val="22"/>
              </w:rPr>
              <w:t xml:space="preserve">    </w:t>
            </w:r>
            <w:r w:rsidR="001C1CC2" w:rsidRPr="00A27F76">
              <w:rPr>
                <w:b/>
                <w:sz w:val="22"/>
                <w:szCs w:val="22"/>
              </w:rPr>
              <w:t xml:space="preserve"> </w:t>
            </w:r>
            <w:r w:rsidR="00107F07" w:rsidRPr="00A27F76">
              <w:rPr>
                <w:b/>
                <w:sz w:val="22"/>
                <w:szCs w:val="22"/>
              </w:rPr>
              <w:t>B</w:t>
            </w:r>
            <w:r w:rsidRPr="00A27F76">
              <w:rPr>
                <w:b/>
                <w:sz w:val="22"/>
                <w:szCs w:val="22"/>
              </w:rPr>
              <w:t xml:space="preserve">   </w:t>
            </w:r>
          </w:p>
        </w:tc>
        <w:tc>
          <w:tcPr>
            <w:tcW w:w="3402" w:type="dxa"/>
          </w:tcPr>
          <w:p w14:paraId="4AE7531F" w14:textId="77777777" w:rsidR="0067112F" w:rsidRPr="00A27F76" w:rsidRDefault="008B31E3" w:rsidP="008B31E3">
            <w:pPr>
              <w:tabs>
                <w:tab w:val="left" w:pos="207"/>
                <w:tab w:val="right" w:pos="3186"/>
              </w:tabs>
              <w:rPr>
                <w:b/>
                <w:sz w:val="22"/>
                <w:szCs w:val="22"/>
              </w:rPr>
            </w:pPr>
            <w:r w:rsidRPr="00A27F76">
              <w:rPr>
                <w:b/>
                <w:sz w:val="22"/>
                <w:szCs w:val="22"/>
              </w:rPr>
              <w:t>£</w:t>
            </w:r>
            <w:r w:rsidRPr="00A27F76">
              <w:rPr>
                <w:b/>
                <w:sz w:val="22"/>
                <w:szCs w:val="22"/>
              </w:rPr>
              <w:tab/>
            </w:r>
          </w:p>
        </w:tc>
      </w:tr>
      <w:tr w:rsidR="0067112F" w:rsidRPr="004E3B5A" w14:paraId="22EC31DA" w14:textId="77777777" w:rsidTr="00354BA6">
        <w:trPr>
          <w:trHeight w:val="350"/>
        </w:trPr>
        <w:tc>
          <w:tcPr>
            <w:tcW w:w="5495" w:type="dxa"/>
          </w:tcPr>
          <w:p w14:paraId="10606BC6" w14:textId="77777777" w:rsidR="0067112F" w:rsidRPr="00A27F76" w:rsidRDefault="00604435" w:rsidP="001C1CC2">
            <w:pPr>
              <w:ind w:left="-567"/>
              <w:rPr>
                <w:b/>
                <w:sz w:val="22"/>
                <w:szCs w:val="22"/>
              </w:rPr>
            </w:pPr>
            <w:r w:rsidRPr="00A27F76">
              <w:rPr>
                <w:b/>
                <w:sz w:val="22"/>
                <w:szCs w:val="22"/>
              </w:rPr>
              <w:t xml:space="preserve">         </w:t>
            </w:r>
            <w:r w:rsidR="001C1CC2" w:rsidRPr="00A27F76">
              <w:rPr>
                <w:b/>
                <w:sz w:val="22"/>
                <w:szCs w:val="22"/>
              </w:rPr>
              <w:t>Balance</w:t>
            </w:r>
            <w:r w:rsidR="0067112F" w:rsidRPr="00A27F76">
              <w:rPr>
                <w:b/>
                <w:sz w:val="22"/>
                <w:szCs w:val="22"/>
              </w:rPr>
              <w:t xml:space="preserve"> </w:t>
            </w:r>
            <w:r w:rsidR="00107F07" w:rsidRPr="00A27F76">
              <w:rPr>
                <w:b/>
                <w:sz w:val="22"/>
                <w:szCs w:val="22"/>
              </w:rPr>
              <w:t>A</w:t>
            </w:r>
            <w:r w:rsidR="004A6733" w:rsidRPr="00A27F76">
              <w:rPr>
                <w:b/>
                <w:sz w:val="22"/>
                <w:szCs w:val="22"/>
              </w:rPr>
              <w:t xml:space="preserve"> </w:t>
            </w:r>
            <w:r w:rsidR="00107F07" w:rsidRPr="00A27F76">
              <w:rPr>
                <w:b/>
                <w:sz w:val="22"/>
                <w:szCs w:val="22"/>
              </w:rPr>
              <w:t>minus B</w:t>
            </w:r>
          </w:p>
        </w:tc>
        <w:tc>
          <w:tcPr>
            <w:tcW w:w="3402" w:type="dxa"/>
          </w:tcPr>
          <w:p w14:paraId="5E133BDB" w14:textId="77777777" w:rsidR="0067112F" w:rsidRPr="00A27F76" w:rsidRDefault="008B31E3" w:rsidP="008B31E3">
            <w:pPr>
              <w:tabs>
                <w:tab w:val="left" w:pos="207"/>
                <w:tab w:val="left" w:pos="255"/>
                <w:tab w:val="left" w:pos="517"/>
                <w:tab w:val="left" w:pos="716"/>
                <w:tab w:val="left" w:pos="979"/>
                <w:tab w:val="center" w:pos="1309"/>
              </w:tabs>
              <w:rPr>
                <w:b/>
                <w:sz w:val="22"/>
                <w:szCs w:val="22"/>
              </w:rPr>
            </w:pPr>
            <w:r w:rsidRPr="00A27F76">
              <w:rPr>
                <w:b/>
                <w:sz w:val="22"/>
                <w:szCs w:val="22"/>
              </w:rPr>
              <w:t>£</w:t>
            </w:r>
            <w:r w:rsidRPr="00A27F76">
              <w:rPr>
                <w:b/>
                <w:sz w:val="22"/>
                <w:szCs w:val="22"/>
              </w:rPr>
              <w:tab/>
            </w:r>
          </w:p>
        </w:tc>
      </w:tr>
    </w:tbl>
    <w:p w14:paraId="5A41443F" w14:textId="77777777" w:rsidR="005409C3" w:rsidRDefault="005409C3" w:rsidP="00C37A58">
      <w:pPr>
        <w:ind w:left="-567"/>
        <w:rPr>
          <w:i/>
          <w:sz w:val="22"/>
          <w:szCs w:val="22"/>
        </w:rPr>
      </w:pPr>
    </w:p>
    <w:p w14:paraId="14E40CBE" w14:textId="77777777" w:rsidR="005409C3" w:rsidRDefault="005409C3" w:rsidP="00C37A58">
      <w:pPr>
        <w:ind w:left="-567"/>
        <w:rPr>
          <w:i/>
          <w:sz w:val="22"/>
          <w:szCs w:val="22"/>
        </w:rPr>
      </w:pPr>
    </w:p>
    <w:p w14:paraId="0BC97F10" w14:textId="77777777" w:rsidR="005409C3" w:rsidRDefault="005409C3" w:rsidP="00C37A58">
      <w:pPr>
        <w:ind w:left="-567"/>
        <w:rPr>
          <w:i/>
          <w:sz w:val="22"/>
          <w:szCs w:val="22"/>
        </w:rPr>
      </w:pPr>
    </w:p>
    <w:p w14:paraId="4C1C3877" w14:textId="77777777" w:rsidR="00956C6D" w:rsidRPr="0008144D" w:rsidRDefault="00956C6D" w:rsidP="00FB3F61">
      <w:pPr>
        <w:rPr>
          <w:sz w:val="22"/>
          <w:szCs w:val="22"/>
        </w:rPr>
      </w:pPr>
      <w:r w:rsidRPr="0008144D">
        <w:rPr>
          <w:sz w:val="22"/>
          <w:szCs w:val="22"/>
        </w:rPr>
        <w:tab/>
      </w:r>
      <w:r w:rsidR="00F547F9" w:rsidRPr="0008144D">
        <w:rPr>
          <w:sz w:val="22"/>
          <w:szCs w:val="22"/>
        </w:rPr>
        <w:tab/>
      </w:r>
    </w:p>
    <w:p w14:paraId="71AF1B26" w14:textId="77777777" w:rsidR="00956C6D" w:rsidRPr="0043158E" w:rsidRDefault="00956C6D" w:rsidP="00C37A58">
      <w:pPr>
        <w:pStyle w:val="Heading1"/>
        <w:ind w:left="-567"/>
        <w:rPr>
          <w:i w:val="0"/>
          <w:sz w:val="22"/>
          <w:szCs w:val="22"/>
        </w:rPr>
      </w:pPr>
      <w:r w:rsidRPr="0043158E">
        <w:rPr>
          <w:i w:val="0"/>
          <w:sz w:val="22"/>
          <w:szCs w:val="22"/>
        </w:rPr>
        <w:lastRenderedPageBreak/>
        <w:t>Verification of costs to be completed by Carer/Manager</w:t>
      </w:r>
    </w:p>
    <w:p w14:paraId="65B16C8D" w14:textId="77777777" w:rsidR="00911B07" w:rsidRPr="0043158E" w:rsidRDefault="00911B07" w:rsidP="00911B07"/>
    <w:p w14:paraId="629E3EDA" w14:textId="554B899E" w:rsidR="00893059" w:rsidRDefault="00956C6D" w:rsidP="00C37A58">
      <w:pPr>
        <w:ind w:left="-567"/>
      </w:pPr>
      <w:r w:rsidRPr="0043158E">
        <w:rPr>
          <w:b/>
          <w:color w:val="000000"/>
          <w:sz w:val="22"/>
          <w:szCs w:val="22"/>
        </w:rPr>
        <w:t>I certify that the details a</w:t>
      </w:r>
      <w:r w:rsidR="008B31E3" w:rsidRPr="0043158E">
        <w:rPr>
          <w:b/>
          <w:color w:val="000000"/>
          <w:sz w:val="22"/>
          <w:szCs w:val="22"/>
        </w:rPr>
        <w:t>nd costs given above are correct</w:t>
      </w:r>
      <w:r w:rsidR="00BB6D15" w:rsidRPr="0043158E">
        <w:rPr>
          <w:b/>
          <w:color w:val="000000"/>
          <w:sz w:val="22"/>
          <w:szCs w:val="22"/>
        </w:rPr>
        <w:t xml:space="preserve"> and </w:t>
      </w:r>
      <w:r w:rsidR="008C3B3D" w:rsidRPr="0043158E">
        <w:rPr>
          <w:b/>
          <w:color w:val="000000"/>
          <w:sz w:val="22"/>
          <w:szCs w:val="22"/>
        </w:rPr>
        <w:t>the information</w:t>
      </w:r>
      <w:r w:rsidR="00944FCB" w:rsidRPr="0043158E">
        <w:rPr>
          <w:b/>
          <w:color w:val="000000"/>
          <w:sz w:val="22"/>
          <w:szCs w:val="22"/>
        </w:rPr>
        <w:t xml:space="preserve"> written in </w:t>
      </w:r>
      <w:r w:rsidR="0008144D" w:rsidRPr="0043158E">
        <w:rPr>
          <w:b/>
          <w:color w:val="000000"/>
          <w:sz w:val="22"/>
          <w:szCs w:val="22"/>
        </w:rPr>
        <w:t>Part</w:t>
      </w:r>
      <w:r w:rsidR="008C3B3D" w:rsidRPr="0043158E">
        <w:rPr>
          <w:b/>
          <w:color w:val="000000"/>
          <w:sz w:val="22"/>
          <w:szCs w:val="22"/>
        </w:rPr>
        <w:t xml:space="preserve"> A has been</w:t>
      </w:r>
      <w:r w:rsidR="008C3B3D" w:rsidRPr="0043158E">
        <w:rPr>
          <w:b/>
          <w:color w:val="000000"/>
          <w:sz w:val="22"/>
          <w:szCs w:val="22"/>
          <w:u w:val="single"/>
        </w:rPr>
        <w:t xml:space="preserve"> </w:t>
      </w:r>
      <w:r w:rsidR="008C3B3D" w:rsidRPr="0043158E">
        <w:rPr>
          <w:b/>
          <w:color w:val="000000"/>
          <w:sz w:val="22"/>
          <w:szCs w:val="22"/>
        </w:rPr>
        <w:t xml:space="preserve">completed by the </w:t>
      </w:r>
      <w:r w:rsidR="00A06251" w:rsidRPr="0043158E">
        <w:rPr>
          <w:b/>
          <w:color w:val="000000"/>
          <w:sz w:val="22"/>
          <w:szCs w:val="22"/>
        </w:rPr>
        <w:t>Nursery</w:t>
      </w:r>
      <w:r w:rsidR="008C3B3D" w:rsidRPr="0043158E">
        <w:rPr>
          <w:b/>
          <w:color w:val="000000"/>
          <w:sz w:val="22"/>
          <w:szCs w:val="22"/>
        </w:rPr>
        <w:t>/Carer provider</w:t>
      </w:r>
      <w:r w:rsidR="00107F07" w:rsidRPr="0043158E">
        <w:rPr>
          <w:b/>
          <w:color w:val="000000"/>
          <w:sz w:val="22"/>
          <w:szCs w:val="22"/>
        </w:rPr>
        <w:t xml:space="preserve">. I understand that </w:t>
      </w:r>
      <w:r w:rsidR="00944FCB" w:rsidRPr="0043158E">
        <w:rPr>
          <w:b/>
          <w:color w:val="000000"/>
          <w:sz w:val="22"/>
          <w:szCs w:val="22"/>
        </w:rPr>
        <w:t>Glasgow Caledonian University</w:t>
      </w:r>
      <w:r w:rsidR="00107F07" w:rsidRPr="0043158E">
        <w:rPr>
          <w:b/>
          <w:color w:val="000000"/>
          <w:sz w:val="22"/>
          <w:szCs w:val="22"/>
        </w:rPr>
        <w:t xml:space="preserve"> </w:t>
      </w:r>
      <w:r w:rsidR="00E154BB" w:rsidRPr="0043158E">
        <w:rPr>
          <w:b/>
          <w:color w:val="000000"/>
          <w:sz w:val="22"/>
          <w:szCs w:val="22"/>
        </w:rPr>
        <w:t xml:space="preserve">(GCU) </w:t>
      </w:r>
      <w:r w:rsidR="00107F07" w:rsidRPr="0043158E">
        <w:rPr>
          <w:b/>
          <w:color w:val="000000"/>
          <w:sz w:val="22"/>
          <w:szCs w:val="22"/>
        </w:rPr>
        <w:t>will check the v</w:t>
      </w:r>
      <w:r w:rsidR="00074C99" w:rsidRPr="0043158E">
        <w:rPr>
          <w:b/>
          <w:color w:val="000000"/>
          <w:sz w:val="22"/>
          <w:szCs w:val="22"/>
        </w:rPr>
        <w:t>alidity of the above information and will contact me to confirm attendance of child(ren).</w:t>
      </w:r>
      <w:r w:rsidR="00944FCB" w:rsidRPr="0043158E">
        <w:rPr>
          <w:color w:val="000000"/>
          <w:sz w:val="22"/>
          <w:szCs w:val="22"/>
        </w:rPr>
        <w:t xml:space="preserve"> </w:t>
      </w:r>
      <w:r w:rsidR="00944FCB" w:rsidRPr="0043158E">
        <w:rPr>
          <w:b/>
          <w:color w:val="000000"/>
          <w:sz w:val="22"/>
          <w:szCs w:val="22"/>
        </w:rPr>
        <w:t xml:space="preserve">I agree that I am bound to inform </w:t>
      </w:r>
      <w:r w:rsidR="00E154BB" w:rsidRPr="0043158E">
        <w:rPr>
          <w:b/>
          <w:color w:val="000000"/>
          <w:sz w:val="22"/>
          <w:szCs w:val="22"/>
        </w:rPr>
        <w:t>GCU</w:t>
      </w:r>
      <w:r w:rsidR="00944FCB" w:rsidRPr="0043158E">
        <w:rPr>
          <w:b/>
          <w:color w:val="000000"/>
          <w:sz w:val="22"/>
          <w:szCs w:val="22"/>
        </w:rPr>
        <w:t xml:space="preserve"> of any changes made to the childcare arrangements I have detailed on this form</w:t>
      </w:r>
      <w:r w:rsidR="00DB3D29" w:rsidRPr="0043158E">
        <w:rPr>
          <w:b/>
          <w:color w:val="000000"/>
          <w:sz w:val="22"/>
          <w:szCs w:val="22"/>
        </w:rPr>
        <w:t>.</w:t>
      </w:r>
      <w:r w:rsidR="001C1CC2" w:rsidRPr="0043158E">
        <w:rPr>
          <w:b/>
          <w:color w:val="000000"/>
          <w:sz w:val="22"/>
          <w:szCs w:val="22"/>
        </w:rPr>
        <w:t xml:space="preserve"> </w:t>
      </w:r>
      <w:r w:rsidR="00E154BB" w:rsidRPr="0043158E">
        <w:rPr>
          <w:b/>
          <w:color w:val="000000"/>
          <w:sz w:val="22"/>
          <w:szCs w:val="22"/>
        </w:rPr>
        <w:t xml:space="preserve"> GCU is the Data Controller for this informati</w:t>
      </w:r>
      <w:r w:rsidR="006760E4" w:rsidRPr="0043158E">
        <w:rPr>
          <w:b/>
          <w:color w:val="000000"/>
          <w:sz w:val="22"/>
          <w:szCs w:val="22"/>
        </w:rPr>
        <w:t xml:space="preserve">on. </w:t>
      </w:r>
      <w:r w:rsidR="00D73142" w:rsidRPr="0043158E">
        <w:rPr>
          <w:b/>
          <w:color w:val="000000"/>
          <w:sz w:val="22"/>
          <w:szCs w:val="22"/>
        </w:rPr>
        <w:t>Fu</w:t>
      </w:r>
      <w:r w:rsidR="006760E4" w:rsidRPr="0043158E">
        <w:rPr>
          <w:b/>
          <w:color w:val="000000"/>
          <w:sz w:val="22"/>
          <w:szCs w:val="22"/>
        </w:rPr>
        <w:t>r</w:t>
      </w:r>
      <w:r w:rsidR="00D73142" w:rsidRPr="0043158E">
        <w:rPr>
          <w:b/>
          <w:color w:val="000000"/>
          <w:sz w:val="22"/>
          <w:szCs w:val="22"/>
        </w:rPr>
        <w:t xml:space="preserve">ther information on how personal data is used can be found at </w:t>
      </w:r>
    </w:p>
    <w:p w14:paraId="4DEB43FF" w14:textId="6143457D" w:rsidR="0056425D" w:rsidRPr="0043158E" w:rsidRDefault="0056425D" w:rsidP="00C37A58">
      <w:pPr>
        <w:ind w:left="-567"/>
        <w:rPr>
          <w:b/>
        </w:rPr>
      </w:pPr>
      <w:hyperlink r:id="rId6" w:history="1">
        <w:r w:rsidRPr="002C2A5E">
          <w:rPr>
            <w:rStyle w:val="Hyperlink"/>
            <w:b/>
          </w:rPr>
          <w:t>https://www.gcu.ac.uk/currentstudents/fundingand</w:t>
        </w:r>
        <w:r w:rsidRPr="002C2A5E">
          <w:rPr>
            <w:rStyle w:val="Hyperlink"/>
            <w:b/>
          </w:rPr>
          <w:t>f</w:t>
        </w:r>
        <w:r w:rsidRPr="002C2A5E">
          <w:rPr>
            <w:rStyle w:val="Hyperlink"/>
            <w:b/>
          </w:rPr>
          <w:t>inance/privacynotice</w:t>
        </w:r>
      </w:hyperlink>
      <w:r>
        <w:rPr>
          <w:b/>
        </w:rPr>
        <w:t xml:space="preserve"> </w:t>
      </w:r>
    </w:p>
    <w:p w14:paraId="6BDE2508" w14:textId="77777777" w:rsidR="00D73142" w:rsidRPr="0043158E" w:rsidRDefault="00D73142" w:rsidP="00C37A58">
      <w:pPr>
        <w:ind w:left="-567"/>
        <w:rPr>
          <w:sz w:val="22"/>
          <w:szCs w:val="22"/>
        </w:rPr>
      </w:pPr>
    </w:p>
    <w:p w14:paraId="443F9D11" w14:textId="77777777" w:rsidR="00652507" w:rsidRPr="00457DA4" w:rsidRDefault="00012CBD" w:rsidP="00C37A58">
      <w:pPr>
        <w:ind w:left="-567"/>
        <w:rPr>
          <w:szCs w:val="22"/>
        </w:rPr>
      </w:pPr>
      <w:r w:rsidRPr="00457DA4">
        <w:rPr>
          <w:szCs w:val="22"/>
        </w:rPr>
        <w:t>Name</w:t>
      </w:r>
      <w:r w:rsidR="009701AC" w:rsidRPr="00457DA4">
        <w:rPr>
          <w:szCs w:val="22"/>
        </w:rPr>
        <w:t xml:space="preserve"> </w:t>
      </w:r>
      <w:r w:rsidRPr="00457DA4">
        <w:rPr>
          <w:szCs w:val="22"/>
        </w:rPr>
        <w:t>(Pr</w:t>
      </w:r>
      <w:r w:rsidR="00652507" w:rsidRPr="00457DA4">
        <w:rPr>
          <w:szCs w:val="22"/>
        </w:rPr>
        <w:t>int)________</w:t>
      </w:r>
      <w:r w:rsidR="00B75B00" w:rsidRPr="00457DA4">
        <w:rPr>
          <w:szCs w:val="22"/>
        </w:rPr>
        <w:t>____________________________</w:t>
      </w:r>
      <w:r w:rsidR="004A6733" w:rsidRPr="00457DA4">
        <w:rPr>
          <w:szCs w:val="22"/>
        </w:rPr>
        <w:t xml:space="preserve">        </w:t>
      </w:r>
      <w:r w:rsidR="00B75B00" w:rsidRPr="00457DA4">
        <w:rPr>
          <w:szCs w:val="22"/>
        </w:rPr>
        <w:t xml:space="preserve"> I </w:t>
      </w:r>
      <w:r w:rsidR="001C1CC2" w:rsidRPr="00457DA4">
        <w:rPr>
          <w:szCs w:val="22"/>
        </w:rPr>
        <w:t>understand and agree to</w:t>
      </w:r>
      <w:r w:rsidR="00B75B00" w:rsidRPr="00457DA4">
        <w:rPr>
          <w:szCs w:val="22"/>
        </w:rPr>
        <w:t xml:space="preserve"> the above </w:t>
      </w:r>
      <w:r w:rsidR="00B75B00" w:rsidRPr="00457DA4">
        <w:rPr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B75B00" w:rsidRPr="00457DA4">
        <w:rPr>
          <w:szCs w:val="22"/>
        </w:rPr>
        <w:instrText xml:space="preserve"> FORMCHECKBOX </w:instrText>
      </w:r>
      <w:r w:rsidR="0056425D">
        <w:rPr>
          <w:szCs w:val="22"/>
        </w:rPr>
      </w:r>
      <w:r w:rsidR="0056425D">
        <w:rPr>
          <w:szCs w:val="22"/>
        </w:rPr>
        <w:fldChar w:fldCharType="separate"/>
      </w:r>
      <w:r w:rsidR="00B75B00" w:rsidRPr="00457DA4">
        <w:rPr>
          <w:szCs w:val="22"/>
        </w:rPr>
        <w:fldChar w:fldCharType="end"/>
      </w:r>
      <w:r w:rsidR="00B75B00" w:rsidRPr="00457DA4">
        <w:rPr>
          <w:szCs w:val="22"/>
        </w:rPr>
        <w:t xml:space="preserve"> (tick)</w:t>
      </w:r>
      <w:bookmarkStart w:id="0" w:name="_GoBack"/>
      <w:bookmarkEnd w:id="0"/>
    </w:p>
    <w:p w14:paraId="57796413" w14:textId="77777777" w:rsidR="00652507" w:rsidRPr="00457DA4" w:rsidRDefault="00652507" w:rsidP="00C37A58">
      <w:pPr>
        <w:ind w:left="-567"/>
        <w:rPr>
          <w:szCs w:val="22"/>
        </w:rPr>
      </w:pPr>
    </w:p>
    <w:p w14:paraId="67011101" w14:textId="77777777" w:rsidR="003B5700" w:rsidRPr="00457DA4" w:rsidRDefault="00012CBD" w:rsidP="00C37A58">
      <w:pPr>
        <w:ind w:left="-567"/>
        <w:rPr>
          <w:szCs w:val="22"/>
        </w:rPr>
      </w:pPr>
      <w:proofErr w:type="gramStart"/>
      <w:r w:rsidRPr="00457DA4">
        <w:rPr>
          <w:szCs w:val="22"/>
        </w:rPr>
        <w:t>Signed:</w:t>
      </w:r>
      <w:r w:rsidR="00956C6D" w:rsidRPr="00457DA4">
        <w:rPr>
          <w:szCs w:val="22"/>
        </w:rPr>
        <w:t>_</w:t>
      </w:r>
      <w:proofErr w:type="gramEnd"/>
      <w:r w:rsidR="00956C6D" w:rsidRPr="00457DA4">
        <w:rPr>
          <w:szCs w:val="22"/>
        </w:rPr>
        <w:t>_________</w:t>
      </w:r>
      <w:r w:rsidR="00652507" w:rsidRPr="00457DA4">
        <w:rPr>
          <w:szCs w:val="22"/>
        </w:rPr>
        <w:t xml:space="preserve">__________________________________    </w:t>
      </w:r>
      <w:r w:rsidRPr="00457DA4">
        <w:rPr>
          <w:szCs w:val="22"/>
        </w:rPr>
        <w:t>Date</w:t>
      </w:r>
      <w:r w:rsidR="00944FCB" w:rsidRPr="00457DA4">
        <w:rPr>
          <w:szCs w:val="22"/>
        </w:rPr>
        <w:t xml:space="preserve">________________         </w:t>
      </w:r>
    </w:p>
    <w:p w14:paraId="2EF646FB" w14:textId="77777777" w:rsidR="00107F07" w:rsidRDefault="00107F07" w:rsidP="00893059">
      <w:pPr>
        <w:rPr>
          <w:b/>
          <w:i/>
        </w:rPr>
      </w:pPr>
    </w:p>
    <w:p w14:paraId="390DC913" w14:textId="77777777" w:rsidR="00457DA4" w:rsidRPr="004E3B5A" w:rsidRDefault="00457DA4" w:rsidP="00893059">
      <w:pPr>
        <w:rPr>
          <w:b/>
          <w:i/>
        </w:rPr>
      </w:pPr>
    </w:p>
    <w:tbl>
      <w:tblPr>
        <w:tblStyle w:val="TableGrid"/>
        <w:tblW w:w="10504" w:type="dxa"/>
        <w:tblInd w:w="-572" w:type="dxa"/>
        <w:shd w:val="clear" w:color="auto" w:fill="CC66FF"/>
        <w:tblLook w:val="04A0" w:firstRow="1" w:lastRow="0" w:firstColumn="1" w:lastColumn="0" w:noHBand="0" w:noVBand="1"/>
      </w:tblPr>
      <w:tblGrid>
        <w:gridCol w:w="10504"/>
      </w:tblGrid>
      <w:tr w:rsidR="007D1893" w14:paraId="0C208917" w14:textId="77777777" w:rsidTr="00457DA4">
        <w:trPr>
          <w:trHeight w:val="414"/>
        </w:trPr>
        <w:tc>
          <w:tcPr>
            <w:tcW w:w="10504" w:type="dxa"/>
            <w:shd w:val="clear" w:color="auto" w:fill="E6D5F3"/>
          </w:tcPr>
          <w:p w14:paraId="60E7B917" w14:textId="77777777" w:rsidR="007D1893" w:rsidRPr="0043158E" w:rsidRDefault="007D1893" w:rsidP="007D1893">
            <w:pPr>
              <w:pStyle w:val="Heading1"/>
              <w:ind w:left="-567"/>
              <w:rPr>
                <w:i w:val="0"/>
                <w:sz w:val="22"/>
                <w:szCs w:val="22"/>
              </w:rPr>
            </w:pPr>
            <w:bookmarkStart w:id="1" w:name="_Hlk77769253"/>
            <w:proofErr w:type="gramStart"/>
            <w:r w:rsidRPr="0043158E">
              <w:rPr>
                <w:i w:val="0"/>
                <w:sz w:val="22"/>
                <w:szCs w:val="22"/>
              </w:rPr>
              <w:t xml:space="preserve">Part </w:t>
            </w:r>
            <w:r>
              <w:rPr>
                <w:i w:val="0"/>
                <w:sz w:val="22"/>
                <w:szCs w:val="22"/>
              </w:rPr>
              <w:t xml:space="preserve"> </w:t>
            </w:r>
            <w:proofErr w:type="spellStart"/>
            <w:r>
              <w:rPr>
                <w:i w:val="0"/>
                <w:sz w:val="22"/>
                <w:szCs w:val="22"/>
              </w:rPr>
              <w:t>Part</w:t>
            </w:r>
            <w:proofErr w:type="spellEnd"/>
            <w:proofErr w:type="gramEnd"/>
            <w:r>
              <w:rPr>
                <w:i w:val="0"/>
                <w:sz w:val="22"/>
                <w:szCs w:val="22"/>
              </w:rPr>
              <w:t xml:space="preserve"> </w:t>
            </w:r>
            <w:r w:rsidRPr="0043158E">
              <w:rPr>
                <w:i w:val="0"/>
                <w:sz w:val="22"/>
                <w:szCs w:val="22"/>
              </w:rPr>
              <w:t>B</w:t>
            </w:r>
            <w:r w:rsidRPr="0043158E">
              <w:rPr>
                <w:i w:val="0"/>
                <w:sz w:val="22"/>
                <w:szCs w:val="22"/>
                <w:u w:val="none"/>
              </w:rPr>
              <w:t xml:space="preserve">    -    </w:t>
            </w:r>
            <w:r w:rsidRPr="0043158E">
              <w:rPr>
                <w:i w:val="0"/>
                <w:sz w:val="22"/>
                <w:szCs w:val="22"/>
              </w:rPr>
              <w:t>TO BE COMPLETED BY STUDENT</w:t>
            </w:r>
          </w:p>
          <w:p w14:paraId="34B4835E" w14:textId="77777777" w:rsidR="007D1893" w:rsidRDefault="007D1893" w:rsidP="007D1893">
            <w:pPr>
              <w:spacing w:before="2"/>
              <w:rPr>
                <w:b/>
                <w:spacing w:val="-1"/>
                <w:szCs w:val="24"/>
                <w:u w:val="single"/>
              </w:rPr>
            </w:pPr>
          </w:p>
        </w:tc>
      </w:tr>
      <w:bookmarkEnd w:id="1"/>
    </w:tbl>
    <w:p w14:paraId="5737E5F6" w14:textId="77777777" w:rsidR="003B5700" w:rsidRPr="0043158E" w:rsidRDefault="003B5700" w:rsidP="007D1893"/>
    <w:p w14:paraId="167DE776" w14:textId="77777777" w:rsidR="00576A92" w:rsidRPr="0043158E" w:rsidRDefault="00576A92" w:rsidP="00C37A58">
      <w:pPr>
        <w:ind w:left="-567"/>
      </w:pPr>
    </w:p>
    <w:p w14:paraId="77254C37" w14:textId="77777777" w:rsidR="00604435" w:rsidRPr="0043158E" w:rsidRDefault="00012CBD" w:rsidP="00C37A58">
      <w:pPr>
        <w:ind w:left="-567"/>
      </w:pPr>
      <w:r w:rsidRPr="0043158E">
        <w:t>Name of Student</w:t>
      </w:r>
      <w:r w:rsidR="006601C4" w:rsidRPr="0043158E">
        <w:t>:</w:t>
      </w:r>
      <w:r w:rsidRPr="0043158E">
        <w:t xml:space="preserve">  </w:t>
      </w:r>
      <w:r w:rsidR="006601C4" w:rsidRPr="0043158E">
        <w:t xml:space="preserve">   </w:t>
      </w:r>
      <w:r w:rsidRPr="0043158E">
        <w:t>___________________________</w:t>
      </w:r>
      <w:r w:rsidR="00604435" w:rsidRPr="0043158E">
        <w:t>____________________</w:t>
      </w:r>
    </w:p>
    <w:p w14:paraId="6CE9DC94" w14:textId="77777777" w:rsidR="00FB3F61" w:rsidRPr="0043158E" w:rsidRDefault="00FB3F61" w:rsidP="00FB3F61"/>
    <w:p w14:paraId="62C00AAE" w14:textId="77777777" w:rsidR="00012CBD" w:rsidRPr="0043158E" w:rsidRDefault="00475AB5" w:rsidP="00FB3F61">
      <w:pPr>
        <w:ind w:left="-567"/>
      </w:pPr>
      <w:r w:rsidRPr="0043158E">
        <w:t xml:space="preserve">Student </w:t>
      </w:r>
      <w:r w:rsidR="00FA102A" w:rsidRPr="0043158E">
        <w:t>ID</w:t>
      </w:r>
      <w:r w:rsidR="004A2753" w:rsidRPr="0043158E">
        <w:t xml:space="preserve"> No</w:t>
      </w:r>
      <w:r w:rsidR="006601C4" w:rsidRPr="0043158E">
        <w:t>:</w:t>
      </w:r>
      <w:r w:rsidR="00012CBD" w:rsidRPr="0043158E">
        <w:t xml:space="preserve"> ______________________</w:t>
      </w:r>
      <w:r w:rsidR="00604435" w:rsidRPr="0043158E">
        <w:t>______________________________</w:t>
      </w:r>
    </w:p>
    <w:p w14:paraId="7C66AB38" w14:textId="77777777" w:rsidR="008C3B3D" w:rsidRPr="0043158E" w:rsidRDefault="008C3B3D" w:rsidP="00C37A58">
      <w:pPr>
        <w:ind w:left="-567"/>
      </w:pPr>
    </w:p>
    <w:p w14:paraId="09C386C6" w14:textId="0FBB77C4" w:rsidR="008C3B3D" w:rsidRPr="0043158E" w:rsidRDefault="00A06251" w:rsidP="00C37A58">
      <w:pPr>
        <w:ind w:left="-567"/>
        <w:rPr>
          <w:szCs w:val="24"/>
        </w:rPr>
      </w:pPr>
      <w:r w:rsidRPr="0043158E">
        <w:rPr>
          <w:szCs w:val="24"/>
        </w:rPr>
        <w:t>Course: _</w:t>
      </w:r>
      <w:r w:rsidR="00A76DA3" w:rsidRPr="0043158E">
        <w:rPr>
          <w:szCs w:val="24"/>
        </w:rPr>
        <w:t xml:space="preserve">_______________________________________________ </w:t>
      </w:r>
      <w:r w:rsidRPr="0043158E">
        <w:rPr>
          <w:szCs w:val="24"/>
        </w:rPr>
        <w:t>Year: _</w:t>
      </w:r>
      <w:r w:rsidR="00A76DA3" w:rsidRPr="0043158E">
        <w:rPr>
          <w:szCs w:val="24"/>
        </w:rPr>
        <w:t>_______________</w:t>
      </w:r>
    </w:p>
    <w:p w14:paraId="2D15FE1F" w14:textId="77777777" w:rsidR="003B5700" w:rsidRPr="0043158E" w:rsidRDefault="003B5700" w:rsidP="00C37A58">
      <w:pPr>
        <w:ind w:left="-567"/>
      </w:pPr>
    </w:p>
    <w:p w14:paraId="3FC2BAD6" w14:textId="77777777" w:rsidR="003B5700" w:rsidRPr="0043158E" w:rsidRDefault="00107F07" w:rsidP="00C37A58">
      <w:pPr>
        <w:ind w:left="-567"/>
      </w:pPr>
      <w:r w:rsidRPr="0043158E">
        <w:t>Tel. No:   _____________________________</w:t>
      </w:r>
    </w:p>
    <w:p w14:paraId="2C8679D6" w14:textId="77777777" w:rsidR="001C1CC2" w:rsidRPr="0043158E" w:rsidRDefault="001C1CC2" w:rsidP="00C37A58">
      <w:pPr>
        <w:ind w:left="-567"/>
      </w:pPr>
    </w:p>
    <w:p w14:paraId="3DFCD544" w14:textId="77777777" w:rsidR="001C1CC2" w:rsidRPr="0043158E" w:rsidRDefault="00E80D1A" w:rsidP="00C37A58">
      <w:pPr>
        <w:ind w:left="-567"/>
      </w:pPr>
      <w:r w:rsidRPr="0043158E">
        <w:t>Details of part-time employment</w:t>
      </w:r>
      <w:r w:rsidR="00473754">
        <w:t xml:space="preserve"> </w:t>
      </w:r>
      <w:r w:rsidR="00762D93" w:rsidRPr="00762D93">
        <w:rPr>
          <w:b/>
        </w:rPr>
        <w:t>ONLY</w:t>
      </w:r>
      <w:r w:rsidR="00473754">
        <w:t xml:space="preserve"> not placement hours/shifts</w:t>
      </w:r>
      <w:r w:rsidRPr="0043158E">
        <w:t xml:space="preserve">: If variable, </w:t>
      </w:r>
      <w:r w:rsidR="009B12E8" w:rsidRPr="0043158E">
        <w:t xml:space="preserve">please </w:t>
      </w:r>
      <w:r w:rsidRPr="0043158E">
        <w:t>give details of average shifts</w:t>
      </w:r>
    </w:p>
    <w:p w14:paraId="278E7955" w14:textId="77777777" w:rsidR="00E80D1A" w:rsidRPr="004E3B5A" w:rsidRDefault="00E80D1A" w:rsidP="00C37A58">
      <w:pPr>
        <w:ind w:left="-567"/>
        <w:rPr>
          <w:i/>
        </w:rPr>
      </w:pPr>
    </w:p>
    <w:tbl>
      <w:tblPr>
        <w:tblW w:w="0" w:type="auto"/>
        <w:tblInd w:w="-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3145"/>
        <w:gridCol w:w="3146"/>
      </w:tblGrid>
      <w:tr w:rsidR="00E80D1A" w:rsidRPr="004E3B5A" w14:paraId="3B59D413" w14:textId="77777777" w:rsidTr="00EA3B86">
        <w:tc>
          <w:tcPr>
            <w:tcW w:w="3145" w:type="dxa"/>
            <w:shd w:val="clear" w:color="auto" w:fill="auto"/>
          </w:tcPr>
          <w:p w14:paraId="1FD16D60" w14:textId="77777777" w:rsidR="00E80D1A" w:rsidRPr="0043158E" w:rsidRDefault="00E80D1A" w:rsidP="00C37A58">
            <w:r w:rsidRPr="0043158E">
              <w:rPr>
                <w:sz w:val="22"/>
              </w:rPr>
              <w:t>Day</w:t>
            </w:r>
          </w:p>
        </w:tc>
        <w:tc>
          <w:tcPr>
            <w:tcW w:w="3145" w:type="dxa"/>
            <w:shd w:val="clear" w:color="auto" w:fill="auto"/>
          </w:tcPr>
          <w:p w14:paraId="405DB7E5" w14:textId="77777777" w:rsidR="00E80D1A" w:rsidRPr="0043158E" w:rsidRDefault="00E80D1A" w:rsidP="00C37A58">
            <w:r w:rsidRPr="0043158E">
              <w:t xml:space="preserve">                           Shift times</w:t>
            </w:r>
          </w:p>
        </w:tc>
        <w:tc>
          <w:tcPr>
            <w:tcW w:w="3146" w:type="dxa"/>
            <w:shd w:val="clear" w:color="auto" w:fill="auto"/>
          </w:tcPr>
          <w:p w14:paraId="6664929F" w14:textId="77777777" w:rsidR="00E80D1A" w:rsidRPr="0043158E" w:rsidRDefault="00E80D1A" w:rsidP="00C37A58"/>
        </w:tc>
      </w:tr>
      <w:tr w:rsidR="00E80D1A" w:rsidRPr="004E3B5A" w14:paraId="3471E808" w14:textId="77777777" w:rsidTr="00EA3B86">
        <w:tc>
          <w:tcPr>
            <w:tcW w:w="3145" w:type="dxa"/>
            <w:shd w:val="clear" w:color="auto" w:fill="auto"/>
          </w:tcPr>
          <w:p w14:paraId="0029AF7A" w14:textId="77777777" w:rsidR="00E80D1A" w:rsidRPr="0043158E" w:rsidRDefault="00E80D1A" w:rsidP="00C37A58"/>
        </w:tc>
        <w:tc>
          <w:tcPr>
            <w:tcW w:w="3145" w:type="dxa"/>
            <w:shd w:val="clear" w:color="auto" w:fill="auto"/>
          </w:tcPr>
          <w:p w14:paraId="5A3D953D" w14:textId="77777777" w:rsidR="00E80D1A" w:rsidRPr="0043158E" w:rsidRDefault="00E80D1A" w:rsidP="00C37A58">
            <w:r w:rsidRPr="0043158E">
              <w:t>Start time</w:t>
            </w:r>
          </w:p>
        </w:tc>
        <w:tc>
          <w:tcPr>
            <w:tcW w:w="3146" w:type="dxa"/>
            <w:shd w:val="clear" w:color="auto" w:fill="auto"/>
          </w:tcPr>
          <w:p w14:paraId="07932EAA" w14:textId="77777777" w:rsidR="00E80D1A" w:rsidRPr="0043158E" w:rsidRDefault="00E80D1A" w:rsidP="00C37A58">
            <w:r w:rsidRPr="0043158E">
              <w:t>Finish time</w:t>
            </w:r>
          </w:p>
        </w:tc>
      </w:tr>
      <w:tr w:rsidR="00E80D1A" w:rsidRPr="004E3B5A" w14:paraId="1171CE4D" w14:textId="77777777" w:rsidTr="00EA3B86">
        <w:tc>
          <w:tcPr>
            <w:tcW w:w="3145" w:type="dxa"/>
            <w:shd w:val="clear" w:color="auto" w:fill="auto"/>
          </w:tcPr>
          <w:p w14:paraId="10DF3E32" w14:textId="77777777" w:rsidR="00E80D1A" w:rsidRPr="0043158E" w:rsidRDefault="00E80D1A" w:rsidP="00C37A58">
            <w:r w:rsidRPr="0043158E">
              <w:t>Monday</w:t>
            </w:r>
          </w:p>
        </w:tc>
        <w:tc>
          <w:tcPr>
            <w:tcW w:w="3145" w:type="dxa"/>
            <w:shd w:val="clear" w:color="auto" w:fill="auto"/>
          </w:tcPr>
          <w:p w14:paraId="5F61BBFC" w14:textId="77777777" w:rsidR="00E80D1A" w:rsidRPr="0043158E" w:rsidRDefault="00E80D1A" w:rsidP="00C37A58"/>
        </w:tc>
        <w:tc>
          <w:tcPr>
            <w:tcW w:w="3146" w:type="dxa"/>
            <w:shd w:val="clear" w:color="auto" w:fill="auto"/>
          </w:tcPr>
          <w:p w14:paraId="437598C0" w14:textId="77777777" w:rsidR="00E80D1A" w:rsidRPr="0043158E" w:rsidRDefault="00E80D1A" w:rsidP="00C37A58"/>
        </w:tc>
      </w:tr>
      <w:tr w:rsidR="00E80D1A" w:rsidRPr="004E3B5A" w14:paraId="5C7AC038" w14:textId="77777777" w:rsidTr="00EA3B86">
        <w:tc>
          <w:tcPr>
            <w:tcW w:w="3145" w:type="dxa"/>
            <w:shd w:val="clear" w:color="auto" w:fill="auto"/>
          </w:tcPr>
          <w:p w14:paraId="56041D90" w14:textId="77777777" w:rsidR="00E80D1A" w:rsidRPr="0043158E" w:rsidRDefault="00E80D1A" w:rsidP="00C37A58">
            <w:r w:rsidRPr="0043158E">
              <w:t>Tuesday</w:t>
            </w:r>
          </w:p>
        </w:tc>
        <w:tc>
          <w:tcPr>
            <w:tcW w:w="3145" w:type="dxa"/>
            <w:shd w:val="clear" w:color="auto" w:fill="auto"/>
          </w:tcPr>
          <w:p w14:paraId="76EF02FD" w14:textId="77777777" w:rsidR="00E80D1A" w:rsidRPr="0043158E" w:rsidRDefault="00E80D1A" w:rsidP="00C37A58"/>
        </w:tc>
        <w:tc>
          <w:tcPr>
            <w:tcW w:w="3146" w:type="dxa"/>
            <w:shd w:val="clear" w:color="auto" w:fill="auto"/>
          </w:tcPr>
          <w:p w14:paraId="4A529068" w14:textId="77777777" w:rsidR="00E80D1A" w:rsidRPr="0043158E" w:rsidRDefault="00E80D1A" w:rsidP="00C37A58"/>
        </w:tc>
      </w:tr>
      <w:tr w:rsidR="00E80D1A" w:rsidRPr="004E3B5A" w14:paraId="640D5354" w14:textId="77777777" w:rsidTr="00EA3B86">
        <w:tc>
          <w:tcPr>
            <w:tcW w:w="3145" w:type="dxa"/>
            <w:shd w:val="clear" w:color="auto" w:fill="auto"/>
          </w:tcPr>
          <w:p w14:paraId="6C2D0766" w14:textId="77777777" w:rsidR="00E80D1A" w:rsidRPr="0043158E" w:rsidRDefault="00E80D1A" w:rsidP="00C37A58">
            <w:r w:rsidRPr="0043158E">
              <w:t>Wednesday</w:t>
            </w:r>
          </w:p>
        </w:tc>
        <w:tc>
          <w:tcPr>
            <w:tcW w:w="3145" w:type="dxa"/>
            <w:shd w:val="clear" w:color="auto" w:fill="auto"/>
          </w:tcPr>
          <w:p w14:paraId="1681B2D8" w14:textId="77777777" w:rsidR="00E80D1A" w:rsidRPr="0043158E" w:rsidRDefault="00E80D1A" w:rsidP="00C37A58"/>
        </w:tc>
        <w:tc>
          <w:tcPr>
            <w:tcW w:w="3146" w:type="dxa"/>
            <w:shd w:val="clear" w:color="auto" w:fill="auto"/>
          </w:tcPr>
          <w:p w14:paraId="08B6B368" w14:textId="77777777" w:rsidR="00E80D1A" w:rsidRPr="0043158E" w:rsidRDefault="00E80D1A" w:rsidP="00C37A58"/>
        </w:tc>
      </w:tr>
      <w:tr w:rsidR="00E80D1A" w:rsidRPr="004E3B5A" w14:paraId="1385A074" w14:textId="77777777" w:rsidTr="00EA3B86">
        <w:tc>
          <w:tcPr>
            <w:tcW w:w="3145" w:type="dxa"/>
            <w:shd w:val="clear" w:color="auto" w:fill="auto"/>
          </w:tcPr>
          <w:p w14:paraId="6E42A058" w14:textId="77777777" w:rsidR="00E80D1A" w:rsidRPr="0043158E" w:rsidRDefault="00E80D1A" w:rsidP="00C37A58">
            <w:r w:rsidRPr="0043158E">
              <w:t>Thursday</w:t>
            </w:r>
          </w:p>
        </w:tc>
        <w:tc>
          <w:tcPr>
            <w:tcW w:w="3145" w:type="dxa"/>
            <w:shd w:val="clear" w:color="auto" w:fill="auto"/>
          </w:tcPr>
          <w:p w14:paraId="0D0E4037" w14:textId="77777777" w:rsidR="00E80D1A" w:rsidRPr="0043158E" w:rsidRDefault="00E80D1A" w:rsidP="00C37A58"/>
        </w:tc>
        <w:tc>
          <w:tcPr>
            <w:tcW w:w="3146" w:type="dxa"/>
            <w:shd w:val="clear" w:color="auto" w:fill="auto"/>
          </w:tcPr>
          <w:p w14:paraId="76C23559" w14:textId="77777777" w:rsidR="00E80D1A" w:rsidRPr="0043158E" w:rsidRDefault="00E80D1A" w:rsidP="00C37A58"/>
        </w:tc>
      </w:tr>
      <w:tr w:rsidR="00E80D1A" w:rsidRPr="004E3B5A" w14:paraId="7959E1DC" w14:textId="77777777" w:rsidTr="0043158E">
        <w:trPr>
          <w:trHeight w:val="70"/>
        </w:trPr>
        <w:tc>
          <w:tcPr>
            <w:tcW w:w="3145" w:type="dxa"/>
            <w:shd w:val="clear" w:color="auto" w:fill="auto"/>
          </w:tcPr>
          <w:p w14:paraId="08694535" w14:textId="77777777" w:rsidR="00E80D1A" w:rsidRPr="0043158E" w:rsidRDefault="00E80D1A" w:rsidP="00C37A58">
            <w:r w:rsidRPr="0043158E">
              <w:t>Friday</w:t>
            </w:r>
          </w:p>
        </w:tc>
        <w:tc>
          <w:tcPr>
            <w:tcW w:w="3145" w:type="dxa"/>
            <w:shd w:val="clear" w:color="auto" w:fill="auto"/>
          </w:tcPr>
          <w:p w14:paraId="4990A52C" w14:textId="77777777" w:rsidR="00E80D1A" w:rsidRPr="0043158E" w:rsidRDefault="00E80D1A" w:rsidP="00C37A58"/>
        </w:tc>
        <w:tc>
          <w:tcPr>
            <w:tcW w:w="3146" w:type="dxa"/>
            <w:shd w:val="clear" w:color="auto" w:fill="auto"/>
          </w:tcPr>
          <w:p w14:paraId="4D1D5530" w14:textId="77777777" w:rsidR="00E80D1A" w:rsidRPr="0043158E" w:rsidRDefault="00E80D1A" w:rsidP="00C37A58"/>
        </w:tc>
      </w:tr>
    </w:tbl>
    <w:p w14:paraId="083AA372" w14:textId="77777777" w:rsidR="00576A92" w:rsidRPr="004E3B5A" w:rsidRDefault="00576A92" w:rsidP="00FB3F61">
      <w:pPr>
        <w:rPr>
          <w:i/>
        </w:rPr>
      </w:pPr>
    </w:p>
    <w:p w14:paraId="4C9CFCE4" w14:textId="77777777" w:rsidR="00956C6D" w:rsidRPr="0043158E" w:rsidRDefault="00956C6D" w:rsidP="00C37A58">
      <w:pPr>
        <w:ind w:left="-567"/>
        <w:rPr>
          <w:szCs w:val="24"/>
        </w:rPr>
      </w:pPr>
      <w:r w:rsidRPr="0043158E">
        <w:rPr>
          <w:szCs w:val="24"/>
        </w:rPr>
        <w:t xml:space="preserve">I certify that the information </w:t>
      </w:r>
      <w:r w:rsidR="00F05541" w:rsidRPr="0043158E">
        <w:rPr>
          <w:szCs w:val="24"/>
        </w:rPr>
        <w:t>given</w:t>
      </w:r>
      <w:r w:rsidRPr="0043158E">
        <w:rPr>
          <w:szCs w:val="24"/>
        </w:rPr>
        <w:t xml:space="preserve"> is true</w:t>
      </w:r>
      <w:r w:rsidR="00604435" w:rsidRPr="0043158E">
        <w:rPr>
          <w:szCs w:val="24"/>
        </w:rPr>
        <w:t xml:space="preserve"> and accurate</w:t>
      </w:r>
      <w:r w:rsidRPr="0043158E">
        <w:rPr>
          <w:szCs w:val="24"/>
        </w:rPr>
        <w:t xml:space="preserve">, and I understand that </w:t>
      </w:r>
      <w:r w:rsidR="003B5700" w:rsidRPr="0043158E">
        <w:rPr>
          <w:szCs w:val="24"/>
        </w:rPr>
        <w:t xml:space="preserve">a </w:t>
      </w:r>
      <w:r w:rsidR="003B5700" w:rsidRPr="0043158E">
        <w:rPr>
          <w:b/>
          <w:szCs w:val="24"/>
          <w:u w:val="single"/>
        </w:rPr>
        <w:t>Funding Adviser will</w:t>
      </w:r>
      <w:r w:rsidRPr="0043158E">
        <w:rPr>
          <w:b/>
          <w:szCs w:val="24"/>
          <w:u w:val="single"/>
        </w:rPr>
        <w:t xml:space="preserve"> check </w:t>
      </w:r>
      <w:r w:rsidR="00074C99" w:rsidRPr="0043158E">
        <w:rPr>
          <w:b/>
          <w:szCs w:val="24"/>
          <w:u w:val="single"/>
        </w:rPr>
        <w:t>the validity of this information and will contact the Childcare Provider to confirm attendance of my child(ren).</w:t>
      </w:r>
      <w:r w:rsidR="00074C99" w:rsidRPr="0043158E">
        <w:rPr>
          <w:b/>
          <w:szCs w:val="24"/>
        </w:rPr>
        <w:t xml:space="preserve"> </w:t>
      </w:r>
      <w:r w:rsidR="003B5700" w:rsidRPr="0043158E">
        <w:rPr>
          <w:b/>
          <w:szCs w:val="24"/>
        </w:rPr>
        <w:t xml:space="preserve"> </w:t>
      </w:r>
      <w:r w:rsidR="003B5700" w:rsidRPr="0043158E">
        <w:rPr>
          <w:szCs w:val="24"/>
        </w:rPr>
        <w:t>I confirm that s</w:t>
      </w:r>
      <w:r w:rsidR="00604435" w:rsidRPr="0043158E">
        <w:rPr>
          <w:szCs w:val="24"/>
        </w:rPr>
        <w:t>hould my childcare arrangements</w:t>
      </w:r>
      <w:r w:rsidR="003B5700" w:rsidRPr="0043158E">
        <w:rPr>
          <w:szCs w:val="24"/>
        </w:rPr>
        <w:t xml:space="preserve"> change, I will inform the Funding Team </w:t>
      </w:r>
      <w:r w:rsidR="00B33918" w:rsidRPr="0043158E">
        <w:rPr>
          <w:szCs w:val="24"/>
        </w:rPr>
        <w:t>and I</w:t>
      </w:r>
      <w:r w:rsidR="00604435" w:rsidRPr="0043158E">
        <w:rPr>
          <w:szCs w:val="24"/>
        </w:rPr>
        <w:t xml:space="preserve"> accept</w:t>
      </w:r>
      <w:r w:rsidR="003B5700" w:rsidRPr="0043158E">
        <w:rPr>
          <w:szCs w:val="24"/>
        </w:rPr>
        <w:t xml:space="preserve"> that I will be liable to repay to the University any overpayments made in connection to such changes of circumstances.</w:t>
      </w:r>
    </w:p>
    <w:p w14:paraId="3D9EA4AC" w14:textId="77777777" w:rsidR="00956C6D" w:rsidRPr="004E3B5A" w:rsidRDefault="00956C6D" w:rsidP="00C37A58">
      <w:pPr>
        <w:ind w:left="-567"/>
        <w:rPr>
          <w:i/>
          <w:sz w:val="22"/>
          <w:szCs w:val="22"/>
        </w:rPr>
      </w:pPr>
    </w:p>
    <w:p w14:paraId="0A203F44" w14:textId="77777777" w:rsidR="00576A92" w:rsidRPr="004E3B5A" w:rsidRDefault="00576A92" w:rsidP="00C37A58">
      <w:pPr>
        <w:ind w:left="-567"/>
        <w:rPr>
          <w:b/>
          <w:i/>
          <w:sz w:val="22"/>
          <w:szCs w:val="22"/>
        </w:rPr>
      </w:pPr>
    </w:p>
    <w:p w14:paraId="1227D2F2" w14:textId="77777777" w:rsidR="00956C6D" w:rsidRPr="0043158E" w:rsidRDefault="00956C6D" w:rsidP="00C37A58">
      <w:pPr>
        <w:ind w:left="-567"/>
        <w:rPr>
          <w:b/>
          <w:sz w:val="22"/>
          <w:szCs w:val="22"/>
        </w:rPr>
      </w:pPr>
      <w:r w:rsidRPr="0043158E">
        <w:rPr>
          <w:b/>
          <w:sz w:val="22"/>
          <w:szCs w:val="22"/>
        </w:rPr>
        <w:t>Signed_____________________________________________Date____________________</w:t>
      </w:r>
    </w:p>
    <w:p w14:paraId="1CD44D15" w14:textId="77777777" w:rsidR="00710F13" w:rsidRPr="004E3B5A" w:rsidRDefault="00710F13" w:rsidP="00C37A58">
      <w:pPr>
        <w:ind w:left="-567"/>
        <w:rPr>
          <w:i/>
          <w:sz w:val="22"/>
          <w:szCs w:val="22"/>
        </w:rPr>
      </w:pPr>
    </w:p>
    <w:p w14:paraId="179DD6D4" w14:textId="77777777" w:rsidR="00576A92" w:rsidRPr="0043158E" w:rsidRDefault="00576A92" w:rsidP="00C37A58">
      <w:pPr>
        <w:ind w:left="-567"/>
        <w:rPr>
          <w:sz w:val="22"/>
          <w:szCs w:val="22"/>
        </w:rPr>
      </w:pPr>
    </w:p>
    <w:p w14:paraId="1D473F56" w14:textId="77777777" w:rsidR="00FB3F61" w:rsidRPr="0043158E" w:rsidRDefault="00FB3F61" w:rsidP="00FB3F61">
      <w:pPr>
        <w:rPr>
          <w:sz w:val="22"/>
          <w:szCs w:val="22"/>
        </w:rPr>
      </w:pPr>
    </w:p>
    <w:p w14:paraId="5155822F" w14:textId="77777777" w:rsidR="00BB6D15" w:rsidRPr="0043158E" w:rsidRDefault="00C46CB5" w:rsidP="00FB3F61">
      <w:pPr>
        <w:jc w:val="both"/>
        <w:rPr>
          <w:b/>
          <w:sz w:val="22"/>
          <w:szCs w:val="22"/>
        </w:rPr>
      </w:pPr>
      <w:r w:rsidRPr="0043158E">
        <w:rPr>
          <w:b/>
          <w:sz w:val="22"/>
          <w:szCs w:val="22"/>
          <w:u w:val="single"/>
        </w:rPr>
        <w:t>Pl</w:t>
      </w:r>
      <w:r w:rsidR="00956C6D" w:rsidRPr="0043158E">
        <w:rPr>
          <w:b/>
          <w:sz w:val="22"/>
          <w:szCs w:val="22"/>
          <w:u w:val="single"/>
        </w:rPr>
        <w:t>ease</w:t>
      </w:r>
      <w:r w:rsidR="00BB6D15" w:rsidRPr="0043158E">
        <w:rPr>
          <w:b/>
          <w:sz w:val="22"/>
          <w:szCs w:val="22"/>
        </w:rPr>
        <w:t xml:space="preserve"> </w:t>
      </w:r>
      <w:r w:rsidR="00BB6D15" w:rsidRPr="0043158E">
        <w:rPr>
          <w:b/>
          <w:sz w:val="22"/>
          <w:szCs w:val="22"/>
          <w:u w:val="single"/>
        </w:rPr>
        <w:t>note</w:t>
      </w:r>
      <w:r w:rsidR="00BB6D15" w:rsidRPr="0043158E">
        <w:rPr>
          <w:b/>
          <w:sz w:val="22"/>
          <w:szCs w:val="22"/>
        </w:rPr>
        <w:t>:</w:t>
      </w:r>
    </w:p>
    <w:p w14:paraId="58702AE7" w14:textId="77777777" w:rsidR="00576A92" w:rsidRPr="0043158E" w:rsidRDefault="00576A92">
      <w:pPr>
        <w:rPr>
          <w:b/>
          <w:sz w:val="22"/>
          <w:szCs w:val="22"/>
        </w:rPr>
      </w:pPr>
    </w:p>
    <w:p w14:paraId="622AB3FC" w14:textId="45265B5A" w:rsidR="00956C6D" w:rsidRPr="0043158E" w:rsidRDefault="00956C6D" w:rsidP="00BB6D15">
      <w:pPr>
        <w:numPr>
          <w:ilvl w:val="0"/>
          <w:numId w:val="2"/>
        </w:numPr>
        <w:rPr>
          <w:sz w:val="22"/>
          <w:szCs w:val="22"/>
        </w:rPr>
      </w:pPr>
      <w:r w:rsidRPr="0043158E">
        <w:rPr>
          <w:b/>
          <w:sz w:val="22"/>
          <w:szCs w:val="22"/>
        </w:rPr>
        <w:t xml:space="preserve">Childcare </w:t>
      </w:r>
      <w:r w:rsidR="00492365" w:rsidRPr="0043158E">
        <w:rPr>
          <w:b/>
          <w:sz w:val="22"/>
          <w:szCs w:val="22"/>
        </w:rPr>
        <w:t>awards</w:t>
      </w:r>
      <w:r w:rsidRPr="0043158E">
        <w:rPr>
          <w:b/>
          <w:sz w:val="22"/>
          <w:szCs w:val="22"/>
        </w:rPr>
        <w:t xml:space="preserve"> only </w:t>
      </w:r>
      <w:r w:rsidR="00A06251" w:rsidRPr="0043158E">
        <w:rPr>
          <w:b/>
          <w:sz w:val="22"/>
          <w:szCs w:val="22"/>
        </w:rPr>
        <w:t>cover</w:t>
      </w:r>
      <w:r w:rsidRPr="0043158E">
        <w:rPr>
          <w:b/>
          <w:sz w:val="22"/>
          <w:szCs w:val="22"/>
        </w:rPr>
        <w:t xml:space="preserve"> </w:t>
      </w:r>
      <w:r w:rsidR="001E7333" w:rsidRPr="0043158E">
        <w:rPr>
          <w:b/>
          <w:sz w:val="22"/>
          <w:szCs w:val="22"/>
        </w:rPr>
        <w:t xml:space="preserve">a maximum of </w:t>
      </w:r>
      <w:r w:rsidRPr="0043158E">
        <w:rPr>
          <w:b/>
          <w:sz w:val="22"/>
          <w:szCs w:val="22"/>
        </w:rPr>
        <w:t xml:space="preserve">15 weeks </w:t>
      </w:r>
      <w:r w:rsidR="00B409C4" w:rsidRPr="0043158E">
        <w:rPr>
          <w:b/>
          <w:sz w:val="22"/>
          <w:szCs w:val="22"/>
        </w:rPr>
        <w:t>for Trimester 1 and 2 each</w:t>
      </w:r>
      <w:r w:rsidRPr="0043158E">
        <w:rPr>
          <w:b/>
          <w:sz w:val="22"/>
          <w:szCs w:val="22"/>
        </w:rPr>
        <w:t>.  It does not cover holidays or a</w:t>
      </w:r>
      <w:r w:rsidR="0019394A" w:rsidRPr="0043158E">
        <w:rPr>
          <w:b/>
          <w:sz w:val="22"/>
          <w:szCs w:val="22"/>
        </w:rPr>
        <w:t>ny meals provided for the child</w:t>
      </w:r>
      <w:r w:rsidR="00604435" w:rsidRPr="0043158E">
        <w:rPr>
          <w:b/>
          <w:sz w:val="22"/>
          <w:szCs w:val="22"/>
        </w:rPr>
        <w:t xml:space="preserve"> or childcare transport costs</w:t>
      </w:r>
      <w:r w:rsidRPr="0043158E">
        <w:rPr>
          <w:b/>
          <w:sz w:val="22"/>
          <w:szCs w:val="22"/>
        </w:rPr>
        <w:t>.</w:t>
      </w:r>
    </w:p>
    <w:p w14:paraId="1B47C31C" w14:textId="77777777" w:rsidR="00576A92" w:rsidRPr="0043158E" w:rsidRDefault="00576A92" w:rsidP="00576A92">
      <w:pPr>
        <w:ind w:left="360"/>
        <w:rPr>
          <w:sz w:val="22"/>
          <w:szCs w:val="22"/>
        </w:rPr>
      </w:pPr>
    </w:p>
    <w:p w14:paraId="2B14C69D" w14:textId="77777777" w:rsidR="00BB6D15" w:rsidRPr="0043158E" w:rsidRDefault="00BB6D15" w:rsidP="00BB6D15">
      <w:pPr>
        <w:numPr>
          <w:ilvl w:val="0"/>
          <w:numId w:val="2"/>
        </w:numPr>
        <w:rPr>
          <w:sz w:val="22"/>
          <w:szCs w:val="22"/>
          <w:u w:val="single"/>
        </w:rPr>
      </w:pPr>
      <w:r w:rsidRPr="0043158E">
        <w:rPr>
          <w:b/>
          <w:sz w:val="22"/>
          <w:szCs w:val="22"/>
        </w:rPr>
        <w:t>Any subsequent applications e.g.</w:t>
      </w:r>
      <w:r w:rsidR="00B33918" w:rsidRPr="0043158E">
        <w:rPr>
          <w:b/>
          <w:sz w:val="22"/>
          <w:szCs w:val="22"/>
        </w:rPr>
        <w:t xml:space="preserve"> </w:t>
      </w:r>
      <w:r w:rsidR="00B409C4" w:rsidRPr="0043158E">
        <w:rPr>
          <w:b/>
          <w:sz w:val="22"/>
          <w:szCs w:val="22"/>
        </w:rPr>
        <w:t>Trimester 2</w:t>
      </w:r>
      <w:r w:rsidRPr="0043158E">
        <w:rPr>
          <w:b/>
          <w:sz w:val="22"/>
          <w:szCs w:val="22"/>
        </w:rPr>
        <w:t>, can only be considered if submitted along</w:t>
      </w:r>
      <w:r w:rsidR="00C46CB5" w:rsidRPr="0043158E">
        <w:rPr>
          <w:b/>
          <w:sz w:val="22"/>
          <w:szCs w:val="22"/>
        </w:rPr>
        <w:t xml:space="preserve"> with </w:t>
      </w:r>
      <w:r w:rsidR="00C46CB5" w:rsidRPr="0043158E">
        <w:rPr>
          <w:b/>
          <w:sz w:val="22"/>
          <w:szCs w:val="22"/>
          <w:u w:val="single"/>
        </w:rPr>
        <w:t>receipt</w:t>
      </w:r>
      <w:r w:rsidR="00604435" w:rsidRPr="0043158E">
        <w:rPr>
          <w:b/>
          <w:sz w:val="22"/>
          <w:szCs w:val="22"/>
          <w:u w:val="single"/>
        </w:rPr>
        <w:t>/letter from Carer confirming payment</w:t>
      </w:r>
      <w:r w:rsidR="00C46CB5" w:rsidRPr="0043158E">
        <w:rPr>
          <w:b/>
          <w:sz w:val="22"/>
          <w:szCs w:val="22"/>
          <w:u w:val="single"/>
        </w:rPr>
        <w:t xml:space="preserve"> for </w:t>
      </w:r>
      <w:r w:rsidR="009701AC" w:rsidRPr="0043158E">
        <w:rPr>
          <w:b/>
          <w:sz w:val="22"/>
          <w:szCs w:val="22"/>
          <w:u w:val="single"/>
        </w:rPr>
        <w:t>Trimester 1</w:t>
      </w:r>
      <w:r w:rsidR="00171BD2" w:rsidRPr="0043158E">
        <w:rPr>
          <w:b/>
          <w:sz w:val="22"/>
          <w:szCs w:val="22"/>
          <w:u w:val="single"/>
        </w:rPr>
        <w:t xml:space="preserve">   </w:t>
      </w:r>
    </w:p>
    <w:p w14:paraId="57144CC6" w14:textId="77777777" w:rsidR="00171BD2" w:rsidRPr="0043158E" w:rsidRDefault="00171BD2" w:rsidP="00171BD2">
      <w:pPr>
        <w:pStyle w:val="ListParagraph"/>
        <w:rPr>
          <w:sz w:val="22"/>
          <w:szCs w:val="22"/>
          <w:u w:val="single"/>
        </w:rPr>
      </w:pPr>
    </w:p>
    <w:p w14:paraId="40D23CAB" w14:textId="77777777" w:rsidR="001C1CC2" w:rsidRPr="00473754" w:rsidRDefault="00171BD2" w:rsidP="001C1CC2">
      <w:pPr>
        <w:numPr>
          <w:ilvl w:val="0"/>
          <w:numId w:val="2"/>
        </w:numPr>
        <w:jc w:val="both"/>
        <w:rPr>
          <w:b/>
          <w:i/>
          <w:sz w:val="22"/>
          <w:szCs w:val="22"/>
        </w:rPr>
      </w:pPr>
      <w:r w:rsidRPr="00473754">
        <w:rPr>
          <w:b/>
          <w:sz w:val="22"/>
          <w:szCs w:val="22"/>
        </w:rPr>
        <w:t>Only days timetabled to attend GCU or placement will be considered for an award from the Childcare fund.</w:t>
      </w:r>
    </w:p>
    <w:sectPr w:rsidR="001C1CC2" w:rsidRPr="00473754" w:rsidSect="004A6733">
      <w:pgSz w:w="11907" w:h="16840"/>
      <w:pgMar w:top="357" w:right="850" w:bottom="295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D2A81"/>
    <w:multiLevelType w:val="hybridMultilevel"/>
    <w:tmpl w:val="A8B0108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0B71D13"/>
    <w:multiLevelType w:val="hybridMultilevel"/>
    <w:tmpl w:val="1F4A9DB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NTMwNDU3MjM0MzFR0lEKTi0uzszPAykwrAUAtYWOYywAAAA="/>
  </w:docVars>
  <w:rsids>
    <w:rsidRoot w:val="0019394A"/>
    <w:rsid w:val="00012CBD"/>
    <w:rsid w:val="00041B56"/>
    <w:rsid w:val="00074C99"/>
    <w:rsid w:val="0008144D"/>
    <w:rsid w:val="00107F07"/>
    <w:rsid w:val="00171BD2"/>
    <w:rsid w:val="0019394A"/>
    <w:rsid w:val="001C1CC2"/>
    <w:rsid w:val="001C5D31"/>
    <w:rsid w:val="001E7333"/>
    <w:rsid w:val="001F7C46"/>
    <w:rsid w:val="00215DF6"/>
    <w:rsid w:val="002364FD"/>
    <w:rsid w:val="002B557B"/>
    <w:rsid w:val="00354BA6"/>
    <w:rsid w:val="003577AB"/>
    <w:rsid w:val="00377F62"/>
    <w:rsid w:val="00382BDC"/>
    <w:rsid w:val="003A4C9E"/>
    <w:rsid w:val="003B5700"/>
    <w:rsid w:val="00401D5E"/>
    <w:rsid w:val="0043158E"/>
    <w:rsid w:val="00436FAB"/>
    <w:rsid w:val="00457DA4"/>
    <w:rsid w:val="00473754"/>
    <w:rsid w:val="00475AB5"/>
    <w:rsid w:val="00492365"/>
    <w:rsid w:val="004A0B30"/>
    <w:rsid w:val="004A2753"/>
    <w:rsid w:val="004A6733"/>
    <w:rsid w:val="004C44B9"/>
    <w:rsid w:val="004E3B5A"/>
    <w:rsid w:val="004E53CE"/>
    <w:rsid w:val="00540404"/>
    <w:rsid w:val="005409C3"/>
    <w:rsid w:val="0056425D"/>
    <w:rsid w:val="00576A92"/>
    <w:rsid w:val="005B727E"/>
    <w:rsid w:val="005C02DA"/>
    <w:rsid w:val="00604435"/>
    <w:rsid w:val="0061449E"/>
    <w:rsid w:val="00620921"/>
    <w:rsid w:val="00652507"/>
    <w:rsid w:val="006601C4"/>
    <w:rsid w:val="0067112F"/>
    <w:rsid w:val="006760E4"/>
    <w:rsid w:val="0069119D"/>
    <w:rsid w:val="0069133D"/>
    <w:rsid w:val="0069517A"/>
    <w:rsid w:val="006C12FE"/>
    <w:rsid w:val="006C35CF"/>
    <w:rsid w:val="00703941"/>
    <w:rsid w:val="00710F13"/>
    <w:rsid w:val="007112AC"/>
    <w:rsid w:val="00762D93"/>
    <w:rsid w:val="007836DD"/>
    <w:rsid w:val="007D1893"/>
    <w:rsid w:val="0087319F"/>
    <w:rsid w:val="00877E25"/>
    <w:rsid w:val="00893059"/>
    <w:rsid w:val="008B31E3"/>
    <w:rsid w:val="008C3B3D"/>
    <w:rsid w:val="008D680F"/>
    <w:rsid w:val="008E2C91"/>
    <w:rsid w:val="008F0AC0"/>
    <w:rsid w:val="00911B07"/>
    <w:rsid w:val="00944FCB"/>
    <w:rsid w:val="00956C6D"/>
    <w:rsid w:val="009701AC"/>
    <w:rsid w:val="009A25FE"/>
    <w:rsid w:val="009B12E8"/>
    <w:rsid w:val="009D3D77"/>
    <w:rsid w:val="009D4390"/>
    <w:rsid w:val="00A06251"/>
    <w:rsid w:val="00A27F76"/>
    <w:rsid w:val="00A31349"/>
    <w:rsid w:val="00A76DA3"/>
    <w:rsid w:val="00A90949"/>
    <w:rsid w:val="00AD03A0"/>
    <w:rsid w:val="00B02268"/>
    <w:rsid w:val="00B33918"/>
    <w:rsid w:val="00B409C4"/>
    <w:rsid w:val="00B56114"/>
    <w:rsid w:val="00B75B00"/>
    <w:rsid w:val="00BB6D15"/>
    <w:rsid w:val="00C37A58"/>
    <w:rsid w:val="00C46CB5"/>
    <w:rsid w:val="00D53925"/>
    <w:rsid w:val="00D70DDB"/>
    <w:rsid w:val="00D73142"/>
    <w:rsid w:val="00DA11E6"/>
    <w:rsid w:val="00DB3D29"/>
    <w:rsid w:val="00DB6A3D"/>
    <w:rsid w:val="00DE5DC9"/>
    <w:rsid w:val="00E154BB"/>
    <w:rsid w:val="00E2157B"/>
    <w:rsid w:val="00E21CF0"/>
    <w:rsid w:val="00E80D1A"/>
    <w:rsid w:val="00EA3B86"/>
    <w:rsid w:val="00ED165F"/>
    <w:rsid w:val="00F028BE"/>
    <w:rsid w:val="00F05541"/>
    <w:rsid w:val="00F36E18"/>
    <w:rsid w:val="00F547F9"/>
    <w:rsid w:val="00F86678"/>
    <w:rsid w:val="00F8793A"/>
    <w:rsid w:val="00FA102A"/>
    <w:rsid w:val="00FB3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B7DAF5"/>
  <w15:chartTrackingRefBased/>
  <w15:docId w15:val="{FC0AE531-E506-41E3-96BB-DDD123AE8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lang w:val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i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547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1BD2"/>
    <w:pPr>
      <w:ind w:left="720"/>
    </w:pPr>
  </w:style>
  <w:style w:type="paragraph" w:styleId="BalloonText">
    <w:name w:val="Balloon Text"/>
    <w:basedOn w:val="Normal"/>
    <w:link w:val="BalloonTextChar"/>
    <w:rsid w:val="008E2C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E2C91"/>
    <w:rPr>
      <w:rFonts w:ascii="Tahoma" w:hAnsi="Tahoma" w:cs="Tahoma"/>
      <w:sz w:val="16"/>
      <w:szCs w:val="16"/>
      <w:lang w:val="en-US"/>
    </w:rPr>
  </w:style>
  <w:style w:type="character" w:styleId="Hyperlink">
    <w:name w:val="Hyperlink"/>
    <w:rsid w:val="00D7314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42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56425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cu.ac.uk/currentstudents/fundingandfinance/privacynotice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489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LASGOW CALEDONIAN UNIVERSITY</vt:lpstr>
    </vt:vector>
  </TitlesOfParts>
  <Company>Glasgow Caledonian University</Company>
  <LinksUpToDate>false</LinksUpToDate>
  <CharactersWithSpaces>4095</CharactersWithSpaces>
  <SharedDoc>false</SharedDoc>
  <HLinks>
    <vt:vector size="6" baseType="variant">
      <vt:variant>
        <vt:i4>7405609</vt:i4>
      </vt:variant>
      <vt:variant>
        <vt:i4>0</vt:i4>
      </vt:variant>
      <vt:variant>
        <vt:i4>0</vt:i4>
      </vt:variant>
      <vt:variant>
        <vt:i4>5</vt:i4>
      </vt:variant>
      <vt:variant>
        <vt:lpwstr>https://www.gcu.ac.uk/student/feesandfunding/privacynotic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ASGOW CALEDONIAN UNIVERSITY</dc:title>
  <dc:subject/>
  <dc:creator>Cathy McDonough</dc:creator>
  <cp:keywords/>
  <cp:lastModifiedBy>Rooney, David</cp:lastModifiedBy>
  <cp:revision>12</cp:revision>
  <cp:lastPrinted>2022-08-09T14:37:00Z</cp:lastPrinted>
  <dcterms:created xsi:type="dcterms:W3CDTF">2021-07-21T13:11:00Z</dcterms:created>
  <dcterms:modified xsi:type="dcterms:W3CDTF">2023-08-03T13:42:00Z</dcterms:modified>
</cp:coreProperties>
</file>